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6478E" w14:textId="6DEFEAF5" w:rsidR="009A5346" w:rsidRPr="00DE6F68" w:rsidRDefault="00D7630A" w:rsidP="005B3CA9">
      <w:pPr>
        <w:jc w:val="center"/>
        <w:rPr>
          <w:rFonts w:asciiTheme="majorEastAsia" w:eastAsiaTheme="majorEastAsia" w:hAnsiTheme="majorEastAsia"/>
          <w:b/>
          <w:sz w:val="22"/>
        </w:rPr>
      </w:pPr>
      <w:r>
        <w:rPr>
          <w:rFonts w:asciiTheme="majorEastAsia" w:eastAsiaTheme="majorEastAsia" w:hAnsiTheme="majorEastAsia"/>
          <w:b/>
          <w:sz w:val="22"/>
        </w:rPr>
        <w:t xml:space="preserve">Binary </w:t>
      </w:r>
      <w:r w:rsidR="009A5346" w:rsidRPr="00DE6F68">
        <w:rPr>
          <w:rFonts w:asciiTheme="majorEastAsia" w:eastAsiaTheme="majorEastAsia" w:hAnsiTheme="majorEastAsia" w:hint="eastAsia"/>
          <w:b/>
          <w:sz w:val="22"/>
        </w:rPr>
        <w:t>Classification</w:t>
      </w:r>
    </w:p>
    <w:tbl>
      <w:tblPr>
        <w:tblStyle w:val="TableGrid"/>
        <w:tblW w:w="10591" w:type="dxa"/>
        <w:tblLook w:val="04A0" w:firstRow="1" w:lastRow="0" w:firstColumn="1" w:lastColumn="0" w:noHBand="0" w:noVBand="1"/>
      </w:tblPr>
      <w:tblGrid>
        <w:gridCol w:w="10591"/>
      </w:tblGrid>
      <w:tr w:rsidR="006C0DBB" w:rsidRPr="00DE6F68" w14:paraId="510DE57A" w14:textId="77777777" w:rsidTr="00124FF8">
        <w:trPr>
          <w:trHeight w:val="144"/>
        </w:trPr>
        <w:tc>
          <w:tcPr>
            <w:tcW w:w="10591" w:type="dxa"/>
          </w:tcPr>
          <w:p w14:paraId="2EA37D62" w14:textId="19E4CE6A" w:rsidR="006C0DBB" w:rsidRPr="00DE6F68" w:rsidRDefault="00C446A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>Input and output</w:t>
            </w:r>
          </w:p>
        </w:tc>
      </w:tr>
      <w:tr w:rsidR="006C0DBB" w:rsidRPr="00DE6F68" w14:paraId="577EC583" w14:textId="77777777" w:rsidTr="00124FF8">
        <w:trPr>
          <w:trHeight w:val="144"/>
        </w:trPr>
        <w:tc>
          <w:tcPr>
            <w:tcW w:w="10591" w:type="dxa"/>
          </w:tcPr>
          <w:p w14:paraId="28067659" w14:textId="74848175" w:rsidR="00C446A5" w:rsidRPr="00502D71" w:rsidRDefault="00C446A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502D71">
              <w:rPr>
                <w:rFonts w:asciiTheme="majorEastAsia" w:eastAsiaTheme="majorEastAsia" w:hAnsiTheme="majorEastAsia" w:hint="eastAsia"/>
                <w:b/>
                <w:sz w:val="22"/>
              </w:rPr>
              <w:t>Input:</w:t>
            </w:r>
          </w:p>
          <w:p w14:paraId="1A675FA4" w14:textId="5BE69300" w:rsidR="00A7238C" w:rsidRDefault="00A7238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M example, n+1 features, x</w:t>
            </w:r>
            <w:r w:rsidRPr="00A7238C">
              <w:rPr>
                <w:rFonts w:asciiTheme="majorEastAsia" w:eastAsiaTheme="majorEastAsia" w:hAnsiTheme="majorEastAsia"/>
                <w:sz w:val="22"/>
                <w:vertAlign w:val="subscript"/>
              </w:rPr>
              <w:t>0</w:t>
            </w:r>
            <w:r>
              <w:rPr>
                <w:rFonts w:asciiTheme="majorEastAsia" w:eastAsiaTheme="majorEastAsia" w:hAnsiTheme="majorEastAsia"/>
                <w:sz w:val="22"/>
              </w:rPr>
              <w:t>(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i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>) are 1’s</w:t>
            </w:r>
          </w:p>
          <w:p w14:paraId="33BCDD77" w14:textId="363C76D3" w:rsidR="00C446A5" w:rsidRDefault="00CB08FE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>X = m*n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matrix</w:t>
            </w:r>
          </w:p>
          <w:p w14:paraId="48A75332" w14:textId="41D58712" w:rsidR="00CB08FE" w:rsidRDefault="00CB08FE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Y = m*1 matrix, valued {0, 1}</w:t>
            </w:r>
          </w:p>
          <w:p w14:paraId="75BB4F89" w14:textId="520D0B3B" w:rsidR="00C446A5" w:rsidRDefault="00C446A5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5974B824" w14:textId="15EA8FB5" w:rsidR="00502D71" w:rsidRPr="00502D71" w:rsidRDefault="00502D71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>output</w:t>
            </w:r>
          </w:p>
          <w:p w14:paraId="0B7BAFDB" w14:textId="79CF7D4A" w:rsidR="006C0DBB" w:rsidRPr="00DE6F68" w:rsidRDefault="006C0DBB">
            <w:pPr>
              <w:rPr>
                <w:rFonts w:asciiTheme="majorEastAsia" w:eastAsiaTheme="majorEastAsia" w:hAnsiTheme="majorEastAsia"/>
                <w:sz w:val="22"/>
              </w:rPr>
            </w:pPr>
            <w:r w:rsidRPr="00DE6F68">
              <w:rPr>
                <w:rFonts w:asciiTheme="majorEastAsia" w:eastAsiaTheme="majorEastAsia" w:hAnsiTheme="majorEastAsia"/>
                <w:sz w:val="22"/>
              </w:rPr>
              <w:t>P</w:t>
            </w:r>
            <w:r w:rsidRPr="00DE6F68">
              <w:rPr>
                <w:rFonts w:asciiTheme="majorEastAsia" w:eastAsiaTheme="majorEastAsia" w:hAnsiTheme="majorEastAsia" w:hint="eastAsia"/>
                <w:sz w:val="22"/>
              </w:rPr>
              <w:t xml:space="preserve">redict </w:t>
            </w:r>
            <w:r w:rsidR="00170D82" w:rsidRPr="00DE6F68">
              <w:rPr>
                <w:rFonts w:asciiTheme="majorEastAsia" w:eastAsiaTheme="majorEastAsia" w:hAnsiTheme="majorEastAsia"/>
                <w:sz w:val="22"/>
              </w:rPr>
              <w:t xml:space="preserve">y, where </w:t>
            </w:r>
            <w:r w:rsidR="00170D82" w:rsidRPr="00DC356A">
              <w:rPr>
                <w:rFonts w:asciiTheme="majorEastAsia" w:eastAsiaTheme="majorEastAsia" w:hAnsiTheme="majorEastAsia"/>
                <w:sz w:val="22"/>
              </w:rPr>
              <w:t>y</w:t>
            </w:r>
            <w:r w:rsidR="00170D82" w:rsidRPr="00DC356A">
              <w:rPr>
                <w:rFonts w:asciiTheme="majorEastAsia" w:eastAsiaTheme="majorEastAsia" w:hAnsiTheme="majorEastAsia"/>
                <w:sz w:val="22"/>
              </w:rPr>
              <w:sym w:font="Symbol" w:char="F0CE"/>
            </w:r>
            <w:r w:rsidRPr="00DC356A">
              <w:rPr>
                <w:rFonts w:asciiTheme="majorEastAsia" w:eastAsiaTheme="majorEastAsia" w:hAnsiTheme="majorEastAsia"/>
                <w:sz w:val="22"/>
              </w:rPr>
              <w:t>{0,1}</w:t>
            </w:r>
            <w:r w:rsidR="00577E2C" w:rsidRPr="00DE6F68">
              <w:rPr>
                <w:rFonts w:asciiTheme="majorEastAsia" w:eastAsiaTheme="majorEastAsia" w:hAnsiTheme="majorEastAsia"/>
                <w:sz w:val="22"/>
              </w:rPr>
              <w:t xml:space="preserve"> (binary classification problem</w:t>
            </w:r>
            <w:r w:rsidR="00940893" w:rsidRPr="00DE6F68">
              <w:rPr>
                <w:rFonts w:asciiTheme="majorEastAsia" w:eastAsiaTheme="majorEastAsia" w:hAnsiTheme="majorEastAsia"/>
                <w:sz w:val="22"/>
              </w:rPr>
              <w:t>)</w:t>
            </w:r>
          </w:p>
          <w:p w14:paraId="1F0E95E4" w14:textId="77777777" w:rsidR="00170D82" w:rsidRPr="00DE6F68" w:rsidRDefault="00170D82">
            <w:pPr>
              <w:rPr>
                <w:rFonts w:asciiTheme="majorEastAsia" w:eastAsiaTheme="majorEastAsia" w:hAnsiTheme="majorEastAsia"/>
                <w:sz w:val="22"/>
              </w:rPr>
            </w:pPr>
            <w:r w:rsidRPr="00DE6F68">
              <w:rPr>
                <w:rFonts w:asciiTheme="majorEastAsia" w:eastAsiaTheme="majorEastAsia" w:hAnsiTheme="majorEastAsia"/>
                <w:sz w:val="22"/>
              </w:rPr>
              <w:t>0 = Negative class</w:t>
            </w:r>
          </w:p>
          <w:p w14:paraId="1D296119" w14:textId="122CF1ED" w:rsidR="00170D82" w:rsidRPr="00DE6F68" w:rsidRDefault="00170D82">
            <w:pPr>
              <w:rPr>
                <w:rFonts w:asciiTheme="majorEastAsia" w:eastAsiaTheme="majorEastAsia" w:hAnsiTheme="majorEastAsia"/>
                <w:sz w:val="22"/>
              </w:rPr>
            </w:pPr>
            <w:r w:rsidRPr="00DE6F68">
              <w:rPr>
                <w:rFonts w:asciiTheme="majorEastAsia" w:eastAsiaTheme="majorEastAsia" w:hAnsiTheme="majorEastAsia"/>
                <w:sz w:val="22"/>
              </w:rPr>
              <w:t>1 = positive class</w:t>
            </w:r>
          </w:p>
        </w:tc>
      </w:tr>
      <w:tr w:rsidR="006C0DBB" w:rsidRPr="00DE6F68" w14:paraId="0D31291E" w14:textId="77777777" w:rsidTr="00124FF8">
        <w:trPr>
          <w:trHeight w:val="144"/>
        </w:trPr>
        <w:tc>
          <w:tcPr>
            <w:tcW w:w="10591" w:type="dxa"/>
          </w:tcPr>
          <w:p w14:paraId="356C0CBB" w14:textId="21BA5022" w:rsidR="00EC5C43" w:rsidRPr="00DE6F68" w:rsidRDefault="00EC5C43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DE6F68">
              <w:rPr>
                <w:rFonts w:asciiTheme="majorEastAsia" w:eastAsiaTheme="majorEastAsia" w:hAnsiTheme="majorEastAsia"/>
                <w:b/>
                <w:sz w:val="22"/>
              </w:rPr>
              <w:t>Logistic Regression</w:t>
            </w:r>
            <w:r w:rsidR="0055321C" w:rsidRPr="00DE6F68">
              <w:rPr>
                <w:rFonts w:asciiTheme="majorEastAsia" w:eastAsiaTheme="majorEastAsia" w:hAnsiTheme="majorEastAsia"/>
                <w:b/>
                <w:sz w:val="22"/>
              </w:rPr>
              <w:t xml:space="preserve"> </w:t>
            </w:r>
            <w:r w:rsidR="000804B3" w:rsidRPr="00DE6F68">
              <w:rPr>
                <w:rFonts w:asciiTheme="majorEastAsia" w:eastAsiaTheme="majorEastAsia" w:hAnsiTheme="majorEastAsia"/>
                <w:b/>
                <w:sz w:val="22"/>
              </w:rPr>
              <w:t>(Classification Algorithm)</w:t>
            </w:r>
          </w:p>
        </w:tc>
      </w:tr>
      <w:tr w:rsidR="006C0DBB" w:rsidRPr="00DE6F68" w14:paraId="3EDAAA8F" w14:textId="77777777" w:rsidTr="00124FF8">
        <w:trPr>
          <w:trHeight w:val="144"/>
        </w:trPr>
        <w:tc>
          <w:tcPr>
            <w:tcW w:w="10591" w:type="dxa"/>
          </w:tcPr>
          <w:p w14:paraId="42DB0EE0" w14:textId="77777777" w:rsidR="006C0DBB" w:rsidRPr="00916B9A" w:rsidRDefault="00B13194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916B9A">
              <w:rPr>
                <w:rFonts w:asciiTheme="majorEastAsia" w:eastAsiaTheme="majorEastAsia" w:hAnsiTheme="majorEastAsia" w:hint="eastAsia"/>
                <w:b/>
                <w:sz w:val="22"/>
              </w:rPr>
              <w:t>0 &lt;= h</w:t>
            </w:r>
            <w:r w:rsidRPr="00916B9A">
              <w:rPr>
                <w:rFonts w:asciiTheme="majorEastAsia" w:eastAsiaTheme="majorEastAsia" w:hAnsiTheme="majorEastAsia" w:hint="eastAsia"/>
                <w:b/>
                <w:sz w:val="22"/>
                <w:vertAlign w:val="subscript"/>
              </w:rPr>
              <w:sym w:font="Symbol" w:char="F071"/>
            </w:r>
            <w:r w:rsidRPr="00916B9A">
              <w:rPr>
                <w:rFonts w:asciiTheme="majorEastAsia" w:eastAsiaTheme="majorEastAsia" w:hAnsiTheme="majorEastAsia" w:hint="eastAsia"/>
                <w:b/>
                <w:sz w:val="22"/>
              </w:rPr>
              <w:t>(x) &lt;= 1</w:t>
            </w:r>
          </w:p>
          <w:p w14:paraId="1E952384" w14:textId="2ECC03E2" w:rsidR="00CC4E06" w:rsidRPr="00DE6F68" w:rsidRDefault="004E7486" w:rsidP="00CC4E0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EF3E22A" wp14:editId="69B25AFF">
                  <wp:simplePos x="0" y="0"/>
                  <wp:positionH relativeFrom="column">
                    <wp:posOffset>2042795</wp:posOffset>
                  </wp:positionH>
                  <wp:positionV relativeFrom="paragraph">
                    <wp:posOffset>378460</wp:posOffset>
                  </wp:positionV>
                  <wp:extent cx="1972945" cy="676275"/>
                  <wp:effectExtent l="0" t="0" r="8255" b="9525"/>
                  <wp:wrapTight wrapText="bothSides">
                    <wp:wrapPolygon edited="0">
                      <wp:start x="0" y="0"/>
                      <wp:lineTo x="0" y="21296"/>
                      <wp:lineTo x="21482" y="21296"/>
                      <wp:lineTo x="21482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2945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C4E06" w:rsidRPr="00DE6F68">
              <w:rPr>
                <w:rFonts w:asciiTheme="majorEastAsia" w:eastAsiaTheme="majorEastAsia" w:hAnsiTheme="majorEastAsia" w:hint="eastAsia"/>
                <w:sz w:val="22"/>
              </w:rPr>
              <w:t xml:space="preserve">Logistic Regression Formula: </w:t>
            </w:r>
            <m:oMath>
              <m:sSub>
                <m:sSubPr>
                  <m:ctrlPr>
                    <w:rPr>
                      <w:rFonts w:ascii="Cambria Math" w:eastAsiaTheme="majorEastAsia" w:hAnsi="Cambria Math"/>
                      <w:b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h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ajorEastAsia" w:hAnsi="Cambria Math" w:hint="eastAsia"/>
                      <w:b/>
                      <w:sz w:val="22"/>
                      <w:vertAlign w:val="subscript"/>
                    </w:rPr>
                    <w:sym w:font="Symbol" w:char="F071"/>
                  </m:r>
                  <m:r>
                    <m:rPr>
                      <m:sty m:val="b"/>
                    </m:r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(x)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ajorEastAsia" w:hAnsi="Cambria Math"/>
                  <w:sz w:val="22"/>
                </w:rPr>
                <m:t>=g</m:t>
              </m:r>
              <m:r>
                <m:rPr>
                  <m:sty m:val="b"/>
                </m:rPr>
                <w:rPr>
                  <w:rFonts w:ascii="Cambria Math" w:eastAsiaTheme="majorEastAsia" w:hAnsi="Cambria Math" w:hint="eastAsia"/>
                  <w:sz w:val="22"/>
                </w:rPr>
                <m:t>(</m:t>
              </m:r>
              <m:sSup>
                <m:sSupPr>
                  <m:ctrlPr>
                    <w:rPr>
                      <w:rFonts w:ascii="Cambria Math" w:eastAsiaTheme="majorEastAsia" w:hAnsi="Cambria Math"/>
                      <w:b/>
                      <w:sz w:val="22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ajorEastAsia" w:hAnsi="Cambria Math" w:hint="eastAsia"/>
                      <w:b/>
                      <w:sz w:val="22"/>
                      <w:vertAlign w:val="subscript"/>
                    </w:rPr>
                    <w:sym w:font="Symbol" w:char="F071"/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eastAsiaTheme="majorEastAsia" w:hAnsi="Cambria Math"/>
                  <w:sz w:val="22"/>
                </w:rPr>
                <m:t>x</m:t>
              </m:r>
              <m:r>
                <m:rPr>
                  <m:sty m:val="b"/>
                </m:rPr>
                <w:rPr>
                  <w:rFonts w:ascii="Cambria Math" w:eastAsiaTheme="majorEastAsia" w:hAnsi="Cambria Math" w:hint="eastAsia"/>
                  <w:sz w:val="22"/>
                </w:rPr>
                <m:t>)</m:t>
              </m:r>
            </m:oMath>
          </w:p>
          <w:p w14:paraId="5A804EAD" w14:textId="12AD4BCE" w:rsidR="00CC4E06" w:rsidRPr="004E7486" w:rsidRDefault="004E7486" w:rsidP="00CC4E0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Sigmoid</w:t>
            </w:r>
            <w:r w:rsidR="00CC4E06" w:rsidRPr="00DE6F68">
              <w:rPr>
                <w:rFonts w:asciiTheme="majorEastAsia" w:eastAsiaTheme="majorEastAsia" w:hAnsiTheme="majorEastAsia" w:hint="eastAsia"/>
                <w:sz w:val="22"/>
              </w:rPr>
              <w:t xml:space="preserve"> function: </w:t>
            </w:r>
            <m:oMath>
              <m:r>
                <m:rPr>
                  <m:sty m:val="b"/>
                </m:rPr>
                <w:rPr>
                  <w:rFonts w:ascii="Cambria Math" w:eastAsiaTheme="majorEastAsia" w:hAnsi="Cambria Math"/>
                  <w:sz w:val="22"/>
                </w:rPr>
                <m:t>g(z)</m:t>
              </m:r>
              <m:r>
                <m:rPr>
                  <m:sty m:val="bi"/>
                </m:rPr>
                <w:rPr>
                  <w:rFonts w:ascii="Cambria Math" w:eastAsiaTheme="majorEastAsia" w:hAnsi="Cambria Math"/>
                  <w:sz w:val="22"/>
                </w:rPr>
                <m:t>=</m:t>
              </m:r>
              <m:f>
                <m:fPr>
                  <m:ctrlPr>
                    <w:rPr>
                      <w:rFonts w:ascii="Cambria Math" w:eastAsiaTheme="majorEastAsia" w:hAnsi="Cambria Math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ajorEastAsia" w:hAnsi="Cambria Math"/>
                          <w:b/>
                          <w:i/>
                          <w:sz w:val="2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-z</m:t>
                      </m:r>
                    </m:sup>
                  </m:sSup>
                </m:den>
              </m:f>
            </m:oMath>
            <w:r>
              <w:rPr>
                <w:rFonts w:asciiTheme="majorEastAsia" w:eastAsiaTheme="majorEastAsia" w:hAnsiTheme="majorEastAsia"/>
                <w:sz w:val="22"/>
              </w:rPr>
              <w:t xml:space="preserve"> </w:t>
            </w:r>
          </w:p>
          <w:p w14:paraId="17E23475" w14:textId="149BDC90" w:rsidR="00DE6F68" w:rsidRPr="00DE6F68" w:rsidRDefault="007555EE" w:rsidP="00CC4E0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Combined: </w:t>
            </w:r>
            <m:oMath>
              <m:sSub>
                <m:sSubPr>
                  <m:ctrlPr>
                    <w:rPr>
                      <w:rFonts w:ascii="Cambria Math" w:eastAsiaTheme="majorEastAsia" w:hAnsi="Cambria Math"/>
                      <w:b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h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eastAsiaTheme="majorEastAsia" w:hAnsi="Cambria Math" w:hint="eastAsia"/>
                      <w:b/>
                      <w:sz w:val="22"/>
                      <w:vertAlign w:val="subscript"/>
                    </w:rPr>
                    <w:sym w:font="Symbol" w:char="F071"/>
                  </m:r>
                  <m:r>
                    <m:rPr>
                      <m:sty m:val="b"/>
                    </m:r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(x)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ajorEastAsia" w:hAnsi="Cambria Math"/>
                  <w:sz w:val="22"/>
                </w:rPr>
                <m:t xml:space="preserve">= </m:t>
              </m:r>
              <m:f>
                <m:fPr>
                  <m:ctrlPr>
                    <w:rPr>
                      <w:rFonts w:ascii="Cambria Math" w:eastAsiaTheme="majorEastAsia" w:hAnsi="Cambria Math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ajorEastAsia" w:hAnsi="Cambria Math"/>
                          <w:b/>
                          <w:i/>
                          <w:sz w:val="2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ajorEastAsia" w:hAnsi="Cambria Math"/>
                              <w:b/>
                              <w:sz w:val="22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Theme="majorEastAsia" w:hAnsi="Cambria Math" w:hint="eastAsia"/>
                              <w:b/>
                              <w:sz w:val="22"/>
                              <w:vertAlign w:val="subscript"/>
                            </w:rPr>
                            <w:sym w:font="Symbol" w:char="F071"/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ajorEastAsia" w:hAnsi="Cambria Math"/>
                              <w:sz w:val="22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</m:sup>
                  </m:sSup>
                </m:den>
              </m:f>
            </m:oMath>
            <w:r w:rsidR="00DE6F68" w:rsidRPr="00DE6F68"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</w:p>
          <w:p w14:paraId="4C116F43" w14:textId="391178F0" w:rsidR="000B60F8" w:rsidRPr="000B60F8" w:rsidRDefault="000B60F8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0B60F8">
              <w:rPr>
                <w:rFonts w:asciiTheme="majorEastAsia" w:eastAsiaTheme="majorEastAsia" w:hAnsiTheme="majorEastAsia" w:hint="eastAsia"/>
                <w:b/>
                <w:sz w:val="22"/>
              </w:rPr>
              <w:t>Probability</w:t>
            </w:r>
          </w:p>
          <w:p w14:paraId="3C056333" w14:textId="77777777" w:rsidR="00CC4E06" w:rsidRDefault="004F4A5E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 xml:space="preserve">h(x) give the probability that </w:t>
            </w:r>
            <w:r w:rsidR="000B60F8">
              <w:rPr>
                <w:rFonts w:asciiTheme="majorEastAsia" w:eastAsiaTheme="majorEastAsia" w:hAnsiTheme="majorEastAsia"/>
                <w:sz w:val="22"/>
              </w:rPr>
              <w:t>y =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1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(0.7 = 70% to be 1)</w:t>
            </w:r>
          </w:p>
          <w:p w14:paraId="47941A93" w14:textId="77777777" w:rsidR="0032055E" w:rsidRDefault="0032055E">
            <w:pPr>
              <w:rPr>
                <w:rFonts w:asciiTheme="majorEastAsia" w:eastAsiaTheme="majorEastAsia" w:hAnsiTheme="majorEastAsia"/>
                <w:sz w:val="22"/>
              </w:rPr>
            </w:pPr>
            <w:r w:rsidRPr="0032055E">
              <w:rPr>
                <w:rFonts w:asciiTheme="majorEastAsia" w:eastAsiaTheme="majorEastAsia" w:hAnsiTheme="majorEastAsia"/>
                <w:b/>
                <w:sz w:val="22"/>
              </w:rPr>
              <w:t>Probability Notation</w:t>
            </w:r>
          </w:p>
          <w:p w14:paraId="6B3844B5" w14:textId="77777777" w:rsidR="0032055E" w:rsidRDefault="0032055E">
            <w:pPr>
              <w:rPr>
                <w:rFonts w:asciiTheme="majorEastAsia" w:eastAsiaTheme="majorEastAsia" w:hAnsiTheme="majorEastAsia"/>
                <w:sz w:val="22"/>
              </w:rPr>
            </w:pP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h</w:t>
            </w:r>
            <w:r w:rsidRPr="00F41820">
              <w:rPr>
                <w:rFonts w:asciiTheme="majorEastAsia" w:eastAsiaTheme="majorEastAsia" w:hAnsiTheme="majorEastAsia"/>
                <w:b/>
                <w:sz w:val="22"/>
                <w:vertAlign w:val="subscript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 xml:space="preserve">(x) = </w:t>
            </w:r>
            <w:proofErr w:type="gramStart"/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P(</w:t>
            </w:r>
            <w:proofErr w:type="gramEnd"/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 xml:space="preserve">y = 1 | x;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#probability that y = 1, given x, is parameterized by </w:t>
            </w:r>
            <w:r>
              <w:rPr>
                <w:rFonts w:asciiTheme="majorEastAsia" w:eastAsiaTheme="majorEastAsia" w:hAnsiTheme="majorEastAsia"/>
                <w:sz w:val="22"/>
              </w:rPr>
              <w:sym w:font="Symbol" w:char="F071"/>
            </w:r>
          </w:p>
          <w:p w14:paraId="32032CCE" w14:textId="443A3B24" w:rsidR="00BB0AFD" w:rsidRPr="0032055E" w:rsidRDefault="00BB0AFD">
            <w:pPr>
              <w:rPr>
                <w:rFonts w:asciiTheme="majorEastAsia" w:eastAsiaTheme="majorEastAsia" w:hAnsiTheme="majorEastAsia"/>
                <w:sz w:val="22"/>
              </w:rPr>
            </w:pPr>
            <w:proofErr w:type="gramStart"/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P(</w:t>
            </w:r>
            <w:proofErr w:type="gramEnd"/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 xml:space="preserve">y = 1 | x;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+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P(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y = 0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 xml:space="preserve"> | x;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= 1</w:t>
            </w:r>
          </w:p>
        </w:tc>
      </w:tr>
      <w:tr w:rsidR="006C0DBB" w:rsidRPr="00DE6F68" w14:paraId="2DE14A78" w14:textId="77777777" w:rsidTr="00124FF8">
        <w:trPr>
          <w:trHeight w:val="144"/>
        </w:trPr>
        <w:tc>
          <w:tcPr>
            <w:tcW w:w="10591" w:type="dxa"/>
          </w:tcPr>
          <w:p w14:paraId="65CE13FA" w14:textId="208F4485" w:rsidR="007B39F6" w:rsidRPr="00957172" w:rsidRDefault="002A77CE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Decision Boundary</w:t>
            </w:r>
          </w:p>
        </w:tc>
      </w:tr>
      <w:tr w:rsidR="006C0DBB" w:rsidRPr="00DE6F68" w14:paraId="14E1D820" w14:textId="77777777" w:rsidTr="00124FF8">
        <w:trPr>
          <w:trHeight w:val="144"/>
        </w:trPr>
        <w:tc>
          <w:tcPr>
            <w:tcW w:w="10591" w:type="dxa"/>
          </w:tcPr>
          <w:p w14:paraId="50EDC03B" w14:textId="4FBE6048" w:rsidR="006C0DBB" w:rsidRDefault="00045AED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I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f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h</w:t>
            </w:r>
            <w:r w:rsidRPr="00F41820">
              <w:rPr>
                <w:rFonts w:asciiTheme="majorEastAsia" w:eastAsiaTheme="majorEastAsia" w:hAnsiTheme="majorEastAsia"/>
                <w:b/>
                <w:sz w:val="22"/>
                <w:vertAlign w:val="subscript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(x)</w:t>
            </w:r>
            <w:r w:rsidR="00C3563B">
              <w:rPr>
                <w:rFonts w:asciiTheme="majorEastAsia" w:eastAsiaTheme="majorEastAsia" w:hAnsiTheme="majorEastAsia"/>
                <w:b/>
                <w:sz w:val="22"/>
              </w:rPr>
              <w:t xml:space="preserve"> </w:t>
            </w:r>
            <w:r w:rsidR="00C3563B">
              <w:rPr>
                <w:rFonts w:asciiTheme="majorEastAsia" w:eastAsiaTheme="majorEastAsia" w:hAnsiTheme="majorEastAsia"/>
                <w:b/>
                <w:sz w:val="22"/>
              </w:rPr>
              <w:sym w:font="Symbol" w:char="F0B3"/>
            </w:r>
            <w:r w:rsidR="00C3563B" w:rsidRPr="00C3563B">
              <w:rPr>
                <w:rFonts w:asciiTheme="majorEastAsia" w:eastAsiaTheme="majorEastAsia" w:hAnsiTheme="majorEastAsia"/>
                <w:b/>
                <w:sz w:val="22"/>
              </w:rPr>
              <w:t xml:space="preserve"> 0.</w:t>
            </w:r>
            <w:r w:rsidR="00C3563B">
              <w:rPr>
                <w:rFonts w:asciiTheme="majorEastAsia" w:eastAsiaTheme="majorEastAsia" w:hAnsiTheme="majorEastAsia"/>
                <w:b/>
                <w:sz w:val="22"/>
              </w:rPr>
              <w:t>5:</w:t>
            </w:r>
          </w:p>
          <w:p w14:paraId="0A276E0A" w14:textId="25B51EB2" w:rsidR="00C3563B" w:rsidRDefault="00C3563B" w:rsidP="00C3563B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y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= 1</w:t>
            </w:r>
          </w:p>
          <w:p w14:paraId="4B23C77C" w14:textId="27C189ED" w:rsidR="00C3563B" w:rsidRDefault="00C3563B" w:rsidP="00C3563B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</w:t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h</w:t>
            </w:r>
            <w:r w:rsidRPr="00F41820">
              <w:rPr>
                <w:rFonts w:asciiTheme="majorEastAsia" w:eastAsiaTheme="majorEastAsia" w:hAnsiTheme="majorEastAsia"/>
                <w:b/>
                <w:sz w:val="22"/>
                <w:vertAlign w:val="subscript"/>
              </w:rPr>
              <w:sym w:font="Symbol" w:char="F071"/>
            </w:r>
            <w:r w:rsidRPr="00F41820">
              <w:rPr>
                <w:rFonts w:asciiTheme="majorEastAsia" w:eastAsiaTheme="majorEastAsia" w:hAnsiTheme="majorEastAsia"/>
                <w:b/>
                <w:sz w:val="22"/>
              </w:rPr>
              <w:t>(x)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&lt; 0.5:</w:t>
            </w:r>
          </w:p>
          <w:p w14:paraId="02F0831A" w14:textId="5FE22AF9" w:rsidR="00C3563B" w:rsidRDefault="00C3563B" w:rsidP="00D76499">
            <w:pPr>
              <w:ind w:firstLine="450"/>
              <w:rPr>
                <w:rFonts w:asciiTheme="majorEastAsia" w:eastAsiaTheme="majorEastAsia" w:hAnsiTheme="majorEastAsia"/>
                <w:sz w:val="22"/>
              </w:rPr>
            </w:pPr>
            <w:r w:rsidRPr="00C3563B">
              <w:rPr>
                <w:rFonts w:asciiTheme="majorEastAsia" w:eastAsiaTheme="majorEastAsia" w:hAnsiTheme="majorEastAsia"/>
                <w:sz w:val="22"/>
              </w:rPr>
              <w:t>y = 0</w:t>
            </w:r>
          </w:p>
          <w:p w14:paraId="311E074D" w14:textId="2CA1CFA4" w:rsidR="00D76499" w:rsidRPr="004E4591" w:rsidRDefault="00D76499" w:rsidP="00D76499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</w:t>
            </w:r>
            <w:r w:rsidRPr="00D76499">
              <w:rPr>
                <w:rFonts w:asciiTheme="majorEastAsia" w:eastAsiaTheme="majorEastAsia" w:hAnsiTheme="majorEastAsia"/>
                <w:b/>
                <w:sz w:val="22"/>
              </w:rPr>
              <w:t xml:space="preserve">z 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sym w:font="Symbol" w:char="F0B3"/>
            </w:r>
            <w:r w:rsidRPr="00D76499">
              <w:rPr>
                <w:rFonts w:asciiTheme="majorEastAsia" w:eastAsiaTheme="majorEastAsia" w:hAnsiTheme="majorEastAsia"/>
                <w:b/>
                <w:sz w:val="22"/>
              </w:rPr>
              <w:t xml:space="preserve"> 0</w:t>
            </w:r>
            <w:r w:rsidR="00826166">
              <w:rPr>
                <w:rFonts w:asciiTheme="majorEastAsia" w:eastAsiaTheme="majorEastAsia" w:hAnsiTheme="majorEastAsia"/>
                <w:sz w:val="22"/>
              </w:rPr>
              <w:t xml:space="preserve"> or </w:t>
            </w:r>
            <m:oMath>
              <m:sSup>
                <m:sSupPr>
                  <m:ctrlPr>
                    <w:rPr>
                      <w:rFonts w:ascii="Cambria Math" w:eastAsiaTheme="majorEastAsia" w:hAnsi="Cambria Math"/>
                      <w:b/>
                      <w:sz w:val="22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ajorEastAsia" w:hAnsi="Cambria Math" w:hint="eastAsia"/>
                      <w:b/>
                      <w:sz w:val="22"/>
                      <w:vertAlign w:val="subscript"/>
                    </w:rPr>
                    <w:sym w:font="Symbol" w:char="F071"/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eastAsiaTheme="majorEastAsia" w:hAnsi="Cambria Math"/>
                  <w:sz w:val="22"/>
                </w:rPr>
                <m:t>x</m:t>
              </m:r>
            </m:oMath>
            <w:r w:rsidR="00826166" w:rsidRPr="00875529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 </w:t>
            </w:r>
            <w:r w:rsidR="00826166" w:rsidRPr="00875529">
              <w:rPr>
                <w:rFonts w:asciiTheme="majorEastAsia" w:eastAsiaTheme="majorEastAsia" w:hAnsiTheme="majorEastAsia"/>
                <w:b/>
                <w:sz w:val="22"/>
              </w:rPr>
              <w:sym w:font="Symbol" w:char="F0B3"/>
            </w:r>
            <w:r w:rsidR="00826166" w:rsidRPr="00875529">
              <w:rPr>
                <w:rFonts w:asciiTheme="majorEastAsia" w:eastAsiaTheme="majorEastAsia" w:hAnsiTheme="majorEastAsia"/>
                <w:b/>
                <w:sz w:val="22"/>
              </w:rPr>
              <w:t xml:space="preserve"> </w:t>
            </w:r>
            <w:r w:rsidR="00826166" w:rsidRPr="00875529">
              <w:rPr>
                <w:rFonts w:asciiTheme="majorEastAsia" w:eastAsiaTheme="majorEastAsia" w:hAnsiTheme="majorEastAsia" w:hint="eastAsia"/>
                <w:b/>
                <w:sz w:val="22"/>
              </w:rPr>
              <w:t>0</w:t>
            </w:r>
            <w:r>
              <w:rPr>
                <w:rFonts w:asciiTheme="majorEastAsia" w:eastAsiaTheme="majorEastAsia" w:hAnsiTheme="majorEastAsia"/>
                <w:sz w:val="22"/>
              </w:rPr>
              <w:t>:</w:t>
            </w:r>
          </w:p>
          <w:p w14:paraId="4812C88C" w14:textId="6FA548C6" w:rsidR="00D76499" w:rsidRPr="0082768A" w:rsidRDefault="00D76499" w:rsidP="0088059C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 w:rsidRPr="0082768A">
              <w:rPr>
                <w:rFonts w:asciiTheme="majorEastAsia" w:eastAsiaTheme="majorEastAsia" w:hAnsiTheme="majorEastAsia"/>
                <w:sz w:val="22"/>
              </w:rPr>
              <w:t xml:space="preserve">g(z) </w:t>
            </w:r>
            <w:r w:rsidRPr="0082768A">
              <w:rPr>
                <w:rFonts w:asciiTheme="majorEastAsia" w:eastAsiaTheme="majorEastAsia" w:hAnsiTheme="majorEastAsia"/>
                <w:sz w:val="22"/>
              </w:rPr>
              <w:sym w:font="Symbol" w:char="F0B3"/>
            </w:r>
            <w:r w:rsidRPr="0082768A">
              <w:rPr>
                <w:rFonts w:asciiTheme="majorEastAsia" w:eastAsiaTheme="majorEastAsia" w:hAnsiTheme="majorEastAsia"/>
                <w:sz w:val="22"/>
              </w:rPr>
              <w:t xml:space="preserve"> 0.5</w:t>
            </w:r>
          </w:p>
          <w:p w14:paraId="32E5C8BE" w14:textId="50A4F4E3" w:rsidR="0082768A" w:rsidRDefault="0082768A" w:rsidP="0088059C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 w:rsidRPr="0082768A">
              <w:rPr>
                <w:rFonts w:asciiTheme="majorEastAsia" w:eastAsiaTheme="majorEastAsia" w:hAnsiTheme="majorEastAsia"/>
                <w:sz w:val="22"/>
              </w:rPr>
              <w:t>y = 1</w:t>
            </w:r>
          </w:p>
          <w:p w14:paraId="6353763D" w14:textId="311EE58B" w:rsidR="0082768A" w:rsidRDefault="0082768A" w:rsidP="0082768A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</w:t>
            </w:r>
            <w:r w:rsidRPr="00875529">
              <w:rPr>
                <w:rFonts w:asciiTheme="majorEastAsia" w:eastAsiaTheme="majorEastAsia" w:hAnsiTheme="majorEastAsia"/>
                <w:b/>
                <w:sz w:val="22"/>
              </w:rPr>
              <w:t>z &lt; 0</w:t>
            </w:r>
            <w:r w:rsidR="00826166" w:rsidRPr="00875529">
              <w:rPr>
                <w:rFonts w:asciiTheme="majorEastAsia" w:eastAsiaTheme="majorEastAsia" w:hAnsiTheme="majorEastAsia"/>
                <w:b/>
                <w:sz w:val="22"/>
              </w:rPr>
              <w:t xml:space="preserve"> or </w:t>
            </w:r>
            <m:oMath>
              <m:sSup>
                <m:sSupPr>
                  <m:ctrlPr>
                    <w:rPr>
                      <w:rFonts w:ascii="Cambria Math" w:eastAsiaTheme="majorEastAsia" w:hAnsi="Cambria Math"/>
                      <w:b/>
                      <w:sz w:val="22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ajorEastAsia" w:hAnsi="Cambria Math" w:hint="eastAsia"/>
                      <w:b/>
                      <w:sz w:val="22"/>
                      <w:vertAlign w:val="subscript"/>
                    </w:rPr>
                    <w:sym w:font="Symbol" w:char="F071"/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ajorEastAsia" w:hAnsi="Cambria Math"/>
                      <w:sz w:val="22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eastAsiaTheme="majorEastAsia" w:hAnsi="Cambria Math"/>
                  <w:sz w:val="22"/>
                </w:rPr>
                <m:t>x</m:t>
              </m:r>
            </m:oMath>
            <w:r w:rsidR="00826166" w:rsidRPr="00875529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 &lt; </w:t>
            </w:r>
            <w:proofErr w:type="gramStart"/>
            <w:r w:rsidR="00826166" w:rsidRPr="00875529">
              <w:rPr>
                <w:rFonts w:asciiTheme="majorEastAsia" w:eastAsiaTheme="majorEastAsia" w:hAnsiTheme="majorEastAsia" w:hint="eastAsia"/>
                <w:b/>
                <w:sz w:val="22"/>
              </w:rPr>
              <w:t>0</w:t>
            </w:r>
            <w:r w:rsidR="00826166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:</w:t>
            </w:r>
            <w:proofErr w:type="gramEnd"/>
          </w:p>
          <w:p w14:paraId="6223C494" w14:textId="2195DCEF" w:rsidR="0082768A" w:rsidRPr="0082768A" w:rsidRDefault="0082768A" w:rsidP="0082768A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 w:rsidRPr="0082768A">
              <w:rPr>
                <w:rFonts w:asciiTheme="majorEastAsia" w:eastAsiaTheme="majorEastAsia" w:hAnsiTheme="majorEastAsia"/>
                <w:sz w:val="22"/>
              </w:rPr>
              <w:t xml:space="preserve">g(z) </w:t>
            </w:r>
            <w:r>
              <w:rPr>
                <w:rFonts w:asciiTheme="majorEastAsia" w:eastAsiaTheme="majorEastAsia" w:hAnsiTheme="majorEastAsia"/>
                <w:sz w:val="22"/>
              </w:rPr>
              <w:t>&lt;</w:t>
            </w:r>
            <w:r w:rsidRPr="0082768A">
              <w:rPr>
                <w:rFonts w:asciiTheme="majorEastAsia" w:eastAsiaTheme="majorEastAsia" w:hAnsiTheme="majorEastAsia"/>
                <w:sz w:val="22"/>
              </w:rPr>
              <w:t xml:space="preserve"> 0.5</w:t>
            </w:r>
          </w:p>
          <w:p w14:paraId="11393CE2" w14:textId="03C10206" w:rsidR="0082768A" w:rsidRDefault="0082768A" w:rsidP="0082768A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y = 0</w:t>
            </w:r>
          </w:p>
          <w:p w14:paraId="0750B809" w14:textId="20F382DC" w:rsidR="0082768A" w:rsidRPr="0082768A" w:rsidRDefault="00957172" w:rsidP="0082768A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Decision Boundary - </w:t>
            </w:r>
            <w:r>
              <w:rPr>
                <w:rFonts w:asciiTheme="majorEastAsia" w:eastAsiaTheme="majorEastAsia" w:hAnsiTheme="majorEastAsia"/>
                <w:sz w:val="22"/>
              </w:rPr>
              <w:t>The line that separates the area where y = 0 and where y = 1</w:t>
            </w:r>
          </w:p>
          <w:p w14:paraId="35B3ED7F" w14:textId="77777777" w:rsidR="0088059C" w:rsidRDefault="000348AC" w:rsidP="0088059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9261F69" wp14:editId="01F802EA">
                  <wp:extent cx="2221532" cy="1457325"/>
                  <wp:effectExtent l="0" t="0" r="762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42" cy="146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F23BA7" w14:textId="2C8F07BE" w:rsidR="000348AC" w:rsidRPr="000348AC" w:rsidRDefault="000348AC" w:rsidP="0088059C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0348AC">
              <w:rPr>
                <w:rFonts w:asciiTheme="majorEastAsia" w:eastAsiaTheme="majorEastAsia" w:hAnsiTheme="majorEastAsia"/>
                <w:b/>
                <w:sz w:val="22"/>
              </w:rPr>
              <w:t>In this case,</w:t>
            </w:r>
          </w:p>
          <w:p w14:paraId="2589DFD5" w14:textId="77777777" w:rsidR="000348AC" w:rsidRDefault="000348AC" w:rsidP="0088059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The decision boundary is a vertical line, where everything to the left denote y = 1</w:t>
            </w:r>
          </w:p>
          <w:p w14:paraId="427169EA" w14:textId="77777777" w:rsidR="0033358F" w:rsidRDefault="0033358F" w:rsidP="0088059C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68695A3E" w14:textId="77777777" w:rsidR="0033358F" w:rsidRDefault="0033358F" w:rsidP="0088059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lastRenderedPageBreak/>
              <w:t>Note:</w:t>
            </w:r>
          </w:p>
          <w:p w14:paraId="246FDD20" w14:textId="19338971" w:rsidR="0033358F" w:rsidRDefault="0033358F" w:rsidP="0088059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z could be any function</w:t>
            </w:r>
            <w:r w:rsidR="00BE43C5">
              <w:rPr>
                <w:rFonts w:asciiTheme="majorEastAsia" w:eastAsiaTheme="majorEastAsia" w:hAnsiTheme="majorEastAsia"/>
                <w:sz w:val="22"/>
              </w:rPr>
              <w:t xml:space="preserve"> or even a circle </w:t>
            </w:r>
            <m:oMath>
              <m:r>
                <w:rPr>
                  <w:rFonts w:ascii="Cambria Math" w:eastAsiaTheme="majorEastAsia" w:hAnsi="Cambria Math"/>
                  <w:sz w:val="22"/>
                </w:rPr>
                <m:t>z=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i/>
                      <w:sz w:val="22"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>+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>+</m:t>
                  </m:r>
                  <m:r>
                    <w:rPr>
                      <w:rFonts w:ascii="Cambria Math" w:eastAsiaTheme="majorEastAsia" w:hAnsi="Cambria Math"/>
                      <w:i/>
                      <w:sz w:val="22"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  <m:sup>
                  <m:r>
                    <w:rPr>
                      <w:rFonts w:ascii="Cambria Math" w:eastAsiaTheme="majorEastAsia" w:hAnsi="Cambria Math"/>
                      <w:sz w:val="22"/>
                    </w:rPr>
                    <m:t>2</m:t>
                  </m:r>
                </m:sup>
              </m:sSubSup>
              <m:r>
                <w:rPr>
                  <w:rFonts w:ascii="Cambria Math" w:eastAsiaTheme="majorEastAsia" w:hAnsi="Cambria Math"/>
                  <w:sz w:val="22"/>
                </w:rPr>
                <m:t>+</m:t>
              </m:r>
              <m:sSub>
                <m:sSub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i/>
                      <w:sz w:val="22"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4</m:t>
                  </m:r>
                </m:sub>
              </m:sSub>
              <m:sSubSup>
                <m:sSubSup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sSubSupPr>
                <m:e>
                  <m: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2</m:t>
                  </m:r>
                </m:sub>
                <m:sup>
                  <m:r>
                    <w:rPr>
                      <w:rFonts w:ascii="Cambria Math" w:eastAsiaTheme="majorEastAsia" w:hAnsi="Cambria Math"/>
                      <w:sz w:val="22"/>
                    </w:rPr>
                    <m:t>2</m:t>
                  </m:r>
                </m:sup>
              </m:sSubSup>
            </m:oMath>
          </w:p>
          <w:p w14:paraId="36F29F9B" w14:textId="7EA8F0EB" w:rsidR="008858C0" w:rsidRPr="0088059C" w:rsidRDefault="008858C0" w:rsidP="0088059C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22F6C25" wp14:editId="550B4174">
                  <wp:extent cx="1162050" cy="10342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172" cy="1037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DBB" w:rsidRPr="00DE6F68" w14:paraId="53EAE84A" w14:textId="77777777" w:rsidTr="00124FF8">
        <w:trPr>
          <w:trHeight w:val="315"/>
        </w:trPr>
        <w:tc>
          <w:tcPr>
            <w:tcW w:w="10591" w:type="dxa"/>
          </w:tcPr>
          <w:p w14:paraId="372CFCCC" w14:textId="03B9C560" w:rsidR="006C0DBB" w:rsidRPr="008A1893" w:rsidRDefault="003A72D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lastRenderedPageBreak/>
              <w:t>Convex vs Non-Convex</w:t>
            </w:r>
          </w:p>
        </w:tc>
      </w:tr>
      <w:tr w:rsidR="003A72D2" w:rsidRPr="00DE6F68" w14:paraId="0AC55442" w14:textId="77777777" w:rsidTr="00124FF8">
        <w:trPr>
          <w:trHeight w:val="2823"/>
        </w:trPr>
        <w:tc>
          <w:tcPr>
            <w:tcW w:w="10591" w:type="dxa"/>
          </w:tcPr>
          <w:tbl>
            <w:tblPr>
              <w:tblStyle w:val="TableGrid"/>
              <w:tblW w:w="0" w:type="auto"/>
              <w:tblInd w:w="31" w:type="dxa"/>
              <w:tblLook w:val="04A0" w:firstRow="1" w:lastRow="0" w:firstColumn="1" w:lastColumn="0" w:noHBand="0" w:noVBand="1"/>
            </w:tblPr>
            <w:tblGrid>
              <w:gridCol w:w="5151"/>
              <w:gridCol w:w="5151"/>
            </w:tblGrid>
            <w:tr w:rsidR="003A72D2" w14:paraId="536F25B2" w14:textId="77777777" w:rsidTr="00124FF8">
              <w:trPr>
                <w:trHeight w:val="300"/>
              </w:trPr>
              <w:tc>
                <w:tcPr>
                  <w:tcW w:w="5151" w:type="dxa"/>
                </w:tcPr>
                <w:p w14:paraId="08D5A94D" w14:textId="77777777" w:rsidR="003A72D2" w:rsidRDefault="003A72D2" w:rsidP="003A72D2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N</w:t>
                  </w:r>
                  <w:r>
                    <w:rPr>
                      <w:rFonts w:asciiTheme="majorEastAsia" w:eastAsiaTheme="majorEastAsia" w:hAnsiTheme="majorEastAsia"/>
                      <w:sz w:val="22"/>
                    </w:rPr>
                    <w:t>on-convex function</w:t>
                  </w:r>
                </w:p>
              </w:tc>
              <w:tc>
                <w:tcPr>
                  <w:tcW w:w="5151" w:type="dxa"/>
                </w:tcPr>
                <w:p w14:paraId="07CCB602" w14:textId="77777777" w:rsidR="003A72D2" w:rsidRDefault="003A72D2" w:rsidP="003A72D2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/>
                      <w:sz w:val="22"/>
                    </w:rPr>
                    <w:t>C</w:t>
                  </w: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 xml:space="preserve">onvex </w:t>
                  </w:r>
                  <w:r>
                    <w:rPr>
                      <w:rFonts w:asciiTheme="majorEastAsia" w:eastAsiaTheme="majorEastAsia" w:hAnsiTheme="majorEastAsia"/>
                      <w:sz w:val="22"/>
                    </w:rPr>
                    <w:t>function</w:t>
                  </w:r>
                </w:p>
              </w:tc>
            </w:tr>
            <w:tr w:rsidR="003A72D2" w14:paraId="4A87040D" w14:textId="77777777" w:rsidTr="00124FF8">
              <w:trPr>
                <w:trHeight w:val="2493"/>
              </w:trPr>
              <w:tc>
                <w:tcPr>
                  <w:tcW w:w="5151" w:type="dxa"/>
                </w:tcPr>
                <w:p w14:paraId="6A05F5A1" w14:textId="77777777" w:rsidR="003A72D2" w:rsidRDefault="003A72D2" w:rsidP="003A72D2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8B354CB" wp14:editId="52C8C311">
                        <wp:extent cx="2105025" cy="124244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16100" cy="124897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1AD04C6" w14:textId="77777777" w:rsidR="003A72D2" w:rsidRDefault="003A72D2" w:rsidP="003A72D2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/>
                      <w:sz w:val="22"/>
                    </w:rPr>
                    <w:t>&gt;1 local optimum</w:t>
                  </w:r>
                </w:p>
              </w:tc>
              <w:tc>
                <w:tcPr>
                  <w:tcW w:w="5151" w:type="dxa"/>
                </w:tcPr>
                <w:p w14:paraId="659CC6E4" w14:textId="77777777" w:rsidR="003A72D2" w:rsidRDefault="003A72D2" w:rsidP="003A72D2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AF03C69" wp14:editId="6D4A9528">
                        <wp:extent cx="1970597" cy="1228725"/>
                        <wp:effectExtent l="0" t="0" r="0" b="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73661" cy="12306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99F2E71" w14:textId="77777777" w:rsidR="003A72D2" w:rsidRPr="008A1893" w:rsidRDefault="003A72D2">
            <w:pPr>
              <w:rPr>
                <w:rFonts w:asciiTheme="majorEastAsia" w:eastAsiaTheme="majorEastAsia" w:hAnsiTheme="majorEastAsia"/>
                <w:b/>
                <w:sz w:val="22"/>
              </w:rPr>
            </w:pPr>
          </w:p>
        </w:tc>
      </w:tr>
      <w:tr w:rsidR="003A72D2" w:rsidRPr="00DE6F68" w14:paraId="28CAED14" w14:textId="77777777" w:rsidTr="00124FF8">
        <w:trPr>
          <w:trHeight w:val="315"/>
        </w:trPr>
        <w:tc>
          <w:tcPr>
            <w:tcW w:w="10591" w:type="dxa"/>
          </w:tcPr>
          <w:p w14:paraId="299A8AC8" w14:textId="06734454" w:rsidR="003A72D2" w:rsidRPr="008A1893" w:rsidRDefault="003A72D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8A1893">
              <w:rPr>
                <w:rFonts w:asciiTheme="majorEastAsia" w:eastAsiaTheme="majorEastAsia" w:hAnsiTheme="majorEastAsia" w:hint="eastAsia"/>
                <w:b/>
                <w:sz w:val="22"/>
              </w:rPr>
              <w:t>Cost Function</w:t>
            </w:r>
          </w:p>
        </w:tc>
      </w:tr>
      <w:tr w:rsidR="006C0DBB" w:rsidRPr="00DE6F68" w14:paraId="68302E84" w14:textId="77777777" w:rsidTr="00124FF8">
        <w:trPr>
          <w:trHeight w:val="8756"/>
        </w:trPr>
        <w:tc>
          <w:tcPr>
            <w:tcW w:w="10591" w:type="dxa"/>
          </w:tcPr>
          <w:p w14:paraId="198F01C2" w14:textId="77C5E888" w:rsidR="006C0DBB" w:rsidRDefault="00932E90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4CFFE82" wp14:editId="7A63A39B">
                  <wp:extent cx="3552825" cy="102870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2825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7691EE" w14:textId="69F0205E" w:rsidR="004C36A6" w:rsidRPr="004C36A6" w:rsidRDefault="004C36A6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4C36A6">
              <w:rPr>
                <w:rFonts w:asciiTheme="majorEastAsia" w:eastAsiaTheme="majorEastAsia" w:hAnsiTheme="majorEastAsia"/>
                <w:b/>
                <w:sz w:val="22"/>
              </w:rPr>
              <w:t>Simplified Cost Function</w:t>
            </w:r>
          </w:p>
          <w:p w14:paraId="6485FCD0" w14:textId="214EB3AA" w:rsidR="00B7032C" w:rsidRDefault="004C36A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C52F435" wp14:editId="3052E91E">
                  <wp:extent cx="4200525" cy="326607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5620" cy="330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4F5786" w14:textId="1663B047" w:rsidR="00923301" w:rsidRDefault="00923301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96E567C" wp14:editId="68F8797C">
                  <wp:extent cx="3876675" cy="450595"/>
                  <wp:effectExtent l="0" t="0" r="0" b="698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1689" cy="456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Ind w:w="31" w:type="dxa"/>
              <w:tblLook w:val="04A0" w:firstRow="1" w:lastRow="0" w:firstColumn="1" w:lastColumn="0" w:noHBand="0" w:noVBand="1"/>
            </w:tblPr>
            <w:tblGrid>
              <w:gridCol w:w="5151"/>
              <w:gridCol w:w="5151"/>
            </w:tblGrid>
            <w:tr w:rsidR="000B48F7" w14:paraId="06D9DD10" w14:textId="77777777" w:rsidTr="00124FF8">
              <w:trPr>
                <w:trHeight w:val="2177"/>
              </w:trPr>
              <w:tc>
                <w:tcPr>
                  <w:tcW w:w="5151" w:type="dxa"/>
                </w:tcPr>
                <w:p w14:paraId="4796ECB1" w14:textId="6839562B" w:rsidR="000B48F7" w:rsidRDefault="000B48F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AAB972B" wp14:editId="022A86CE">
                        <wp:extent cx="1567865" cy="1323975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70657" cy="13263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151" w:type="dxa"/>
                </w:tcPr>
                <w:p w14:paraId="04031F71" w14:textId="40A7D97B" w:rsidR="000B48F7" w:rsidRDefault="000B48F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24F2AB7" wp14:editId="657444E7">
                        <wp:extent cx="1314450" cy="1314450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4450" cy="1314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4EFA9742" w14:textId="79CE71E6" w:rsidR="00932E90" w:rsidRDefault="00932E90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7FF470AC" w14:textId="5CA99012" w:rsidR="00C81915" w:rsidRPr="00D7464B" w:rsidRDefault="00C8191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D7464B">
              <w:rPr>
                <w:rFonts w:asciiTheme="majorEastAsia" w:eastAsiaTheme="majorEastAsia" w:hAnsiTheme="majorEastAsia"/>
                <w:b/>
                <w:sz w:val="22"/>
              </w:rPr>
              <w:t>Note:</w:t>
            </w:r>
          </w:p>
          <w:p w14:paraId="7008EAFD" w14:textId="6040A8E7" w:rsidR="00C81915" w:rsidRDefault="00C81915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If h(x) == y:</w:t>
            </w:r>
          </w:p>
          <w:p w14:paraId="2B9C98A2" w14:textId="6269712C" w:rsidR="00C81915" w:rsidRDefault="00C81915" w:rsidP="00C81915">
            <w:pPr>
              <w:ind w:firstLine="435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Cost(h(x), y) = 0</w:t>
            </w:r>
          </w:p>
          <w:p w14:paraId="0444E748" w14:textId="00B39142" w:rsidR="00C81915" w:rsidRDefault="00C81915" w:rsidP="00C81915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If h(x) == 0 and y == 1:</w:t>
            </w:r>
          </w:p>
          <w:p w14:paraId="03D83552" w14:textId="4E30F1DF" w:rsidR="00C81915" w:rsidRDefault="00C81915" w:rsidP="00C81915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    Cost(</w:t>
            </w:r>
            <w:r w:rsidR="00D17EDD">
              <w:rPr>
                <w:rFonts w:asciiTheme="majorEastAsia" w:eastAsiaTheme="majorEastAsia" w:hAnsiTheme="majorEastAsia"/>
                <w:sz w:val="22"/>
              </w:rPr>
              <w:t>h(x), y</w:t>
            </w:r>
            <w:r>
              <w:rPr>
                <w:rFonts w:asciiTheme="majorEastAsia" w:eastAsiaTheme="majorEastAsia" w:hAnsiTheme="majorEastAsia"/>
                <w:sz w:val="22"/>
              </w:rPr>
              <w:t>) = error</w:t>
            </w:r>
            <w:r w:rsidR="00CA311A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 w:rsidR="00CA311A" w:rsidRPr="00CA311A">
              <w:rPr>
                <w:rFonts w:asciiTheme="majorEastAsia" w:eastAsiaTheme="majorEastAsia" w:hAnsiTheme="majorEastAsia"/>
                <w:sz w:val="22"/>
              </w:rPr>
              <w:sym w:font="Wingdings" w:char="F0E0"/>
            </w:r>
            <w:r w:rsidR="00CA311A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proofErr w:type="spellStart"/>
            <w:r w:rsidR="00CA311A">
              <w:rPr>
                <w:rFonts w:asciiTheme="majorEastAsia" w:eastAsiaTheme="majorEastAsia" w:hAnsiTheme="majorEastAsia"/>
                <w:sz w:val="22"/>
              </w:rPr>
              <w:t>inf</w:t>
            </w:r>
            <w:proofErr w:type="spellEnd"/>
          </w:p>
          <w:p w14:paraId="1581D45D" w14:textId="4198248C" w:rsidR="00C81915" w:rsidRDefault="00C81915" w:rsidP="00C81915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I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f </w:t>
            </w:r>
            <w:r>
              <w:rPr>
                <w:rFonts w:asciiTheme="majorEastAsia" w:eastAsiaTheme="majorEastAsia" w:hAnsiTheme="majorEastAsia"/>
                <w:sz w:val="22"/>
              </w:rPr>
              <w:t>h(x) == 1 and y = 0:</w:t>
            </w:r>
          </w:p>
          <w:p w14:paraId="04BED3DF" w14:textId="46BBD0A7" w:rsidR="00C81915" w:rsidRDefault="00C81915" w:rsidP="00C81915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    Cost(</w:t>
            </w:r>
            <w:r w:rsidR="00D17EDD">
              <w:rPr>
                <w:rFonts w:asciiTheme="majorEastAsia" w:eastAsiaTheme="majorEastAsia" w:hAnsiTheme="majorEastAsia"/>
                <w:sz w:val="22"/>
              </w:rPr>
              <w:t>h(x), y</w:t>
            </w:r>
            <w:r>
              <w:rPr>
                <w:rFonts w:asciiTheme="majorEastAsia" w:eastAsiaTheme="majorEastAsia" w:hAnsiTheme="majorEastAsia"/>
                <w:sz w:val="22"/>
              </w:rPr>
              <w:t>) = error</w:t>
            </w:r>
            <w:r w:rsidR="00CA311A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 w:rsidR="00CA311A" w:rsidRPr="00CA311A">
              <w:rPr>
                <w:rFonts w:asciiTheme="majorEastAsia" w:eastAsiaTheme="majorEastAsia" w:hAnsiTheme="majorEastAsia"/>
                <w:sz w:val="22"/>
              </w:rPr>
              <w:sym w:font="Wingdings" w:char="F0E0"/>
            </w:r>
            <w:r w:rsidR="00CA311A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proofErr w:type="spellStart"/>
            <w:r w:rsidR="00CA311A">
              <w:rPr>
                <w:rFonts w:asciiTheme="majorEastAsia" w:eastAsiaTheme="majorEastAsia" w:hAnsiTheme="majorEastAsia"/>
                <w:sz w:val="22"/>
              </w:rPr>
              <w:t>inf</w:t>
            </w:r>
            <w:proofErr w:type="spellEnd"/>
          </w:p>
          <w:p w14:paraId="75DE31FA" w14:textId="69DE176B" w:rsidR="007042CC" w:rsidRPr="00DE6F68" w:rsidRDefault="00B21F4B" w:rsidP="00D7464B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Penalize learning 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algo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>.</w:t>
            </w:r>
            <w:r w:rsidR="00C62DFE">
              <w:rPr>
                <w:rFonts w:asciiTheme="majorEastAsia" w:eastAsiaTheme="majorEastAsia" w:hAnsiTheme="majorEastAsia"/>
                <w:sz w:val="22"/>
              </w:rPr>
              <w:t xml:space="preserve"> With a large number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 w:rsidR="00C62DFE">
              <w:rPr>
                <w:rFonts w:asciiTheme="majorEastAsia" w:eastAsiaTheme="majorEastAsia" w:hAnsiTheme="majorEastAsia"/>
                <w:sz w:val="22"/>
              </w:rPr>
              <w:t>i</w:t>
            </w:r>
            <w:r>
              <w:rPr>
                <w:rFonts w:asciiTheme="majorEastAsia" w:eastAsiaTheme="majorEastAsia" w:hAnsiTheme="majorEastAsia"/>
                <w:sz w:val="22"/>
              </w:rPr>
              <w:t>f the prediction is very off.</w:t>
            </w:r>
          </w:p>
        </w:tc>
      </w:tr>
      <w:tr w:rsidR="006C0DBB" w:rsidRPr="00DE6F68" w14:paraId="7309F040" w14:textId="77777777" w:rsidTr="00124FF8">
        <w:trPr>
          <w:trHeight w:val="300"/>
        </w:trPr>
        <w:tc>
          <w:tcPr>
            <w:tcW w:w="10591" w:type="dxa"/>
          </w:tcPr>
          <w:p w14:paraId="4F330314" w14:textId="649CC41E" w:rsidR="006C0DBB" w:rsidRPr="005C5C58" w:rsidRDefault="00BB6C8D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Classification Gra</w:t>
            </w:r>
            <w:r w:rsidR="005C5C58" w:rsidRPr="005C5C58">
              <w:rPr>
                <w:rFonts w:asciiTheme="majorEastAsia" w:eastAsiaTheme="majorEastAsia" w:hAnsiTheme="majorEastAsia" w:hint="eastAsia"/>
                <w:b/>
                <w:sz w:val="22"/>
              </w:rPr>
              <w:t>dient Descent</w:t>
            </w:r>
          </w:p>
        </w:tc>
      </w:tr>
      <w:tr w:rsidR="006C0DBB" w:rsidRPr="00DE6F68" w14:paraId="3C9002A1" w14:textId="77777777" w:rsidTr="00124FF8">
        <w:trPr>
          <w:trHeight w:val="4055"/>
        </w:trPr>
        <w:tc>
          <w:tcPr>
            <w:tcW w:w="10591" w:type="dxa"/>
          </w:tcPr>
          <w:p w14:paraId="4A78518A" w14:textId="77777777" w:rsidR="006C0DBB" w:rsidRDefault="00923301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307EBA" wp14:editId="4D9F7A8C">
                  <wp:extent cx="3876675" cy="450595"/>
                  <wp:effectExtent l="0" t="0" r="0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1689" cy="456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828CE4" w14:textId="77777777" w:rsidR="00B373C6" w:rsidRDefault="00B373C6">
            <w:pPr>
              <w:rPr>
                <w:rFonts w:asciiTheme="majorEastAsia" w:eastAsiaTheme="majorEastAsia" w:hAnsiTheme="majorEastAsia"/>
                <w:sz w:val="22"/>
              </w:rPr>
            </w:pPr>
            <w:r w:rsidRPr="00B373C6">
              <w:rPr>
                <w:rFonts w:asciiTheme="majorEastAsia" w:eastAsiaTheme="majorEastAsia" w:hAnsiTheme="majorEastAsia"/>
                <w:b/>
                <w:sz w:val="22"/>
              </w:rPr>
              <w:t>Update Parameters</w:t>
            </w:r>
          </w:p>
          <w:p w14:paraId="44A997C5" w14:textId="77777777" w:rsidR="00B373C6" w:rsidRDefault="002845C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A19C4A" wp14:editId="498D8C6E">
                  <wp:extent cx="1533525" cy="828268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584" cy="836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7139">
              <w:rPr>
                <w:noProof/>
              </w:rPr>
              <w:t xml:space="preserve">        </w:t>
            </w:r>
            <w:r w:rsidR="007A7139">
              <w:rPr>
                <w:noProof/>
              </w:rPr>
              <w:drawing>
                <wp:inline distT="0" distB="0" distL="0" distR="0" wp14:anchorId="462E96DA" wp14:editId="04A56F00">
                  <wp:extent cx="2303092" cy="838200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9852" cy="840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226BD7" w14:textId="06CA414D" w:rsidR="00F32FA9" w:rsidRPr="00B373C6" w:rsidRDefault="00F32FA9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837DF3F" wp14:editId="593A28CD">
                  <wp:extent cx="2209800" cy="698826"/>
                  <wp:effectExtent l="0" t="0" r="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423" cy="702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E93" w:rsidRPr="00DE6F68" w14:paraId="44F0841F" w14:textId="77777777" w:rsidTr="00CB5182">
        <w:trPr>
          <w:trHeight w:val="315"/>
        </w:trPr>
        <w:tc>
          <w:tcPr>
            <w:tcW w:w="10591" w:type="dxa"/>
          </w:tcPr>
          <w:p w14:paraId="3D035C16" w14:textId="77777777" w:rsidR="00707E93" w:rsidRPr="00F62F55" w:rsidRDefault="00707E93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F62F55">
              <w:rPr>
                <w:rFonts w:asciiTheme="majorEastAsia" w:eastAsiaTheme="majorEastAsia" w:hAnsiTheme="majorEastAsia" w:hint="eastAsia"/>
                <w:b/>
                <w:sz w:val="22"/>
              </w:rPr>
              <w:t>Advanced Optimization</w:t>
            </w:r>
          </w:p>
        </w:tc>
      </w:tr>
      <w:tr w:rsidR="006C0DBB" w:rsidRPr="00DE6F68" w14:paraId="71FB9ABD" w14:textId="77777777" w:rsidTr="00124FF8">
        <w:trPr>
          <w:trHeight w:val="1862"/>
        </w:trPr>
        <w:tc>
          <w:tcPr>
            <w:tcW w:w="10591" w:type="dxa"/>
          </w:tcPr>
          <w:p w14:paraId="20F5B855" w14:textId="77777777" w:rsidR="00BB6C8D" w:rsidRPr="00BB6C8D" w:rsidRDefault="00BB6C8D" w:rsidP="00BB6C8D">
            <w:pPr>
              <w:rPr>
                <w:rFonts w:asciiTheme="majorEastAsia" w:eastAsiaTheme="majorEastAsia" w:hAnsiTheme="majorEastAsia"/>
                <w:sz w:val="22"/>
              </w:rPr>
            </w:pPr>
            <w:r w:rsidRPr="00BB6C8D">
              <w:rPr>
                <w:rFonts w:asciiTheme="majorEastAsia" w:eastAsiaTheme="majorEastAsia" w:hAnsiTheme="majorEastAsia"/>
                <w:sz w:val="22"/>
              </w:rPr>
              <w:t>function [</w:t>
            </w:r>
            <w:proofErr w:type="spellStart"/>
            <w:r w:rsidRPr="00BB6C8D">
              <w:rPr>
                <w:rFonts w:asciiTheme="majorEastAsia" w:eastAsiaTheme="majorEastAsia" w:hAnsiTheme="majorEastAsia"/>
                <w:sz w:val="22"/>
              </w:rPr>
              <w:t>jVal</w:t>
            </w:r>
            <w:proofErr w:type="spellEnd"/>
            <w:r w:rsidRPr="00BB6C8D">
              <w:rPr>
                <w:rFonts w:asciiTheme="majorEastAsia" w:eastAsiaTheme="majorEastAsia" w:hAnsiTheme="majorEastAsia"/>
                <w:sz w:val="22"/>
              </w:rPr>
              <w:t xml:space="preserve">, gradient] = </w:t>
            </w:r>
            <w:proofErr w:type="spellStart"/>
            <w:r w:rsidRPr="00BB6C8D">
              <w:rPr>
                <w:rFonts w:asciiTheme="majorEastAsia" w:eastAsiaTheme="majorEastAsia" w:hAnsiTheme="majorEastAsia"/>
                <w:sz w:val="22"/>
              </w:rPr>
              <w:t>costFunction</w:t>
            </w:r>
            <w:proofErr w:type="spellEnd"/>
            <w:r w:rsidRPr="00BB6C8D">
              <w:rPr>
                <w:rFonts w:asciiTheme="majorEastAsia" w:eastAsiaTheme="majorEastAsia" w:hAnsiTheme="majorEastAsia"/>
                <w:sz w:val="22"/>
              </w:rPr>
              <w:t>(theta)</w:t>
            </w:r>
          </w:p>
          <w:p w14:paraId="0DAD6116" w14:textId="5C6E75F9" w:rsidR="00BB6C8D" w:rsidRPr="00BB6C8D" w:rsidRDefault="00BB6C8D" w:rsidP="00BB6C8D">
            <w:pPr>
              <w:rPr>
                <w:rFonts w:asciiTheme="majorEastAsia" w:eastAsiaTheme="majorEastAsia" w:hAnsiTheme="majorEastAsia"/>
                <w:sz w:val="22"/>
              </w:rPr>
            </w:pPr>
            <w:r w:rsidRPr="00BB6C8D">
              <w:rPr>
                <w:rFonts w:asciiTheme="majorEastAsia" w:eastAsiaTheme="majorEastAsia" w:hAnsiTheme="majorEastAsia"/>
                <w:sz w:val="22"/>
              </w:rPr>
              <w:t xml:space="preserve">  </w:t>
            </w:r>
            <w:proofErr w:type="spellStart"/>
            <w:r w:rsidRPr="00BB6C8D">
              <w:rPr>
                <w:rFonts w:asciiTheme="majorEastAsia" w:eastAsiaTheme="majorEastAsia" w:hAnsiTheme="majorEastAsia"/>
                <w:sz w:val="22"/>
              </w:rPr>
              <w:t>jVal</w:t>
            </w:r>
            <w:proofErr w:type="spellEnd"/>
            <w:r w:rsidRPr="00BB6C8D">
              <w:rPr>
                <w:rFonts w:asciiTheme="majorEastAsia" w:eastAsiaTheme="majorEastAsia" w:hAnsiTheme="majorEastAsia"/>
                <w:sz w:val="22"/>
              </w:rPr>
              <w:t xml:space="preserve"> = 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  <w:vertAlign w:val="subscript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hint="eastAsia"/>
                      <w:sz w:val="22"/>
                      <w:vertAlign w:val="subscript"/>
                    </w:rPr>
                    <w:sym w:font="Symbol" w:char="F071"/>
                  </m:r>
                </m:e>
              </m:d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  <w:vertAlign w:val="subscript"/>
                </w:rPr>
                <m:t>=-</m:t>
              </m:r>
              <m:f>
                <m:fPr>
                  <m:ctrl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1</m:t>
                  </m:r>
                </m:num>
                <m:den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m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</m:ctrlPr>
                </m:naryPr>
                <m:sub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i=1</m:t>
                  </m:r>
                </m:sub>
                <m:sup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m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/>
                          <w:sz w:val="22"/>
                          <w:vertAlign w:val="subscript"/>
                        </w:rPr>
                        <m:t>y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/>
                              <w:i/>
                              <w:sz w:val="22"/>
                              <w:vertAlign w:val="subscript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i</m:t>
                          </m:r>
                        </m:e>
                      </m:d>
                      <m:r>
                        <w:rPr>
                          <w:rFonts w:ascii="Cambria Math" w:eastAsiaTheme="majorEastAsia" w:hAnsi="Cambria Math"/>
                          <w:sz w:val="22"/>
                          <w:vertAlign w:val="subscript"/>
                        </w:rPr>
                        <m:t>*</m:t>
                      </m:r>
                      <m:func>
                        <m:funcPr>
                          <m:ctrlPr>
                            <w:rPr>
                              <w:rFonts w:ascii="Cambria Math" w:eastAsiaTheme="majorEastAsia" w:hAnsi="Cambria Math"/>
                              <w:i/>
                              <w:sz w:val="22"/>
                              <w:vertAlign w:val="subscri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ajorEastAsia" w:hAnsi="Cambria Math"/>
                                  <w:i/>
                                  <w:sz w:val="22"/>
                                  <w:vertAlign w:val="subscript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ajorEastAsia" w:hAnsi="Cambria Math"/>
                                  <w:sz w:val="22"/>
                                  <w:vertAlign w:val="subscript"/>
                                </w:rPr>
                                <m:t>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ajorEastAsia" w:hAnsi="Cambria Math"/>
                                      <w:i/>
                                      <w:sz w:val="22"/>
                                      <w:vertAlign w:val="subscript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ajorEastAsia" w:hAnsi="Cambria Math"/>
                                          <w:i/>
                                          <w:sz w:val="22"/>
                                          <w:vertAlign w:val="subscript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ajorEastAsia" w:hAnsi="Cambria Math" w:hint="eastAsia"/>
                                          <w:sz w:val="22"/>
                                          <w:vertAlign w:val="subscript"/>
                                        </w:rPr>
                                        <w:sym w:font="Symbol" w:char="F071"/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Theme="majorEastAsia" w:hAnsi="Cambria Math"/>
                                          <w:sz w:val="22"/>
                                          <w:vertAlign w:val="subscript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eastAsiaTheme="majorEastAsia" w:hAnsi="Cambria Math"/>
                                      <w:sz w:val="22"/>
                                      <w:vertAlign w:val="subscript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  <w:vertAlign w:val="subscript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1-y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/>
                                  <w:sz w:val="22"/>
                                  <w:vertAlign w:val="subscript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/>
                                  <w:sz w:val="22"/>
                                  <w:vertAlign w:val="subscript"/>
                                </w:rPr>
                                <m:t>i</m:t>
                              </m:r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  <w:vertAlign w:val="subscript"/>
                        </w:rPr>
                        <m:t>*</m:t>
                      </m:r>
                      <m:func>
                        <m:funcPr>
                          <m:ctrlP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(1-g(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ajorEastAsia" w:hAnsi="Cambria Math"/>
                                  <w:i/>
                                  <w:sz w:val="22"/>
                                  <w:vertAlign w:val="subscript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hint="eastAsia"/>
                                  <w:sz w:val="22"/>
                                  <w:vertAlign w:val="subscript"/>
                                </w:rPr>
                                <w:sym w:font="Symbol" w:char="F071"/>
                              </m:r>
                            </m:e>
                            <m:sup>
                              <m:r>
                                <w:rPr>
                                  <w:rFonts w:ascii="Cambria Math" w:eastAsiaTheme="majorEastAsia" w:hAnsi="Cambria Math"/>
                                  <w:sz w:val="22"/>
                                  <w:vertAlign w:val="subscript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x))</m:t>
                          </m:r>
                        </m:e>
                      </m:func>
                    </m:e>
                  </m:d>
                </m:e>
              </m:nary>
            </m:oMath>
          </w:p>
          <w:p w14:paraId="134E8C97" w14:textId="77777777" w:rsidR="00583838" w:rsidRPr="00583838" w:rsidRDefault="00BB6C8D" w:rsidP="00583838">
            <w:pPr>
              <w:rPr>
                <w:rFonts w:asciiTheme="majorEastAsia" w:eastAsiaTheme="majorEastAsia" w:hAnsiTheme="majorEastAsia"/>
                <w:sz w:val="22"/>
                <w:vertAlign w:val="subscript"/>
              </w:rPr>
            </w:pPr>
            <w:r w:rsidRPr="00BB6C8D">
              <w:rPr>
                <w:rFonts w:asciiTheme="majorEastAsia" w:eastAsiaTheme="majorEastAsia" w:hAnsiTheme="majorEastAsia"/>
                <w:sz w:val="22"/>
              </w:rPr>
              <w:t xml:space="preserve">  gradient = </w:t>
            </w:r>
            <m:oMath>
              <m:f>
                <m:f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i/>
                      <w:sz w:val="22"/>
                    </w:rPr>
                    <w:sym w:font="Symbol" w:char="F0B6"/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ajorEastAsia" w:hAnsi="Cambria Math" w:hint="eastAsia"/>
                      <w:sz w:val="22"/>
                      <w:vertAlign w:val="subscript"/>
                    </w:rPr>
                    <w:sym w:font="Symbol" w:char="F0B6"/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hint="eastAsia"/>
                      <w:sz w:val="22"/>
                      <w:vertAlign w:val="subscript"/>
                    </w:rPr>
                    <w:sym w:font="Symbol" w:char="F071"/>
                  </m:r>
                </m:den>
              </m:f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  <w:vertAlign w:val="subscript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hint="eastAsia"/>
                      <w:sz w:val="22"/>
                      <w:vertAlign w:val="subscript"/>
                    </w:rPr>
                    <w:sym w:font="Symbol" w:char="F071"/>
                  </m:r>
                </m:e>
              </m:d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  <w:vertAlign w:val="subscript"/>
                </w:rPr>
                <m:t>=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  <w:sz w:val="22"/>
                      <w:vertAlign w:val="subscript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hint="eastAsia"/>
                      <w:sz w:val="22"/>
                      <w:vertAlign w:val="subscript"/>
                    </w:rPr>
                    <m:t>X</m:t>
                  </m:r>
                </m:e>
                <m:sup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  <w:vertAlign w:val="subscript"/>
                </w:rPr>
                <m:t>*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g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i/>
                          <w:sz w:val="22"/>
                          <w:vertAlign w:val="subscript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ajorEastAsia" w:hAnsi="Cambria Math"/>
                              <w:i/>
                              <w:sz w:val="22"/>
                              <w:vertAlign w:val="subscript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hint="eastAsia"/>
                              <w:sz w:val="22"/>
                              <w:vertAlign w:val="subscript"/>
                            </w:rPr>
                            <w:sym w:font="Symbol" w:char="F071"/>
                          </m:r>
                        </m:e>
                        <m:sup>
                          <m:r>
                            <w:rPr>
                              <w:rFonts w:ascii="Cambria Math" w:eastAsiaTheme="majorEastAsia" w:hAnsi="Cambria Math"/>
                              <w:sz w:val="22"/>
                              <w:vertAlign w:val="subscript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ajorEastAsia" w:hAnsi="Cambria Math"/>
                          <w:sz w:val="22"/>
                          <w:vertAlign w:val="subscript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  <w:vertAlign w:val="subscript"/>
                    </w:rPr>
                    <m:t>-y</m:t>
                  </m:r>
                </m:e>
              </m:d>
            </m:oMath>
          </w:p>
          <w:p w14:paraId="55BDEB60" w14:textId="091F5D64" w:rsidR="006C0DBB" w:rsidRPr="00583838" w:rsidRDefault="00BB6C8D" w:rsidP="00583838">
            <w:pPr>
              <w:rPr>
                <w:rFonts w:asciiTheme="majorEastAsia" w:eastAsiaTheme="majorEastAsia" w:hAnsiTheme="majorEastAsia"/>
                <w:sz w:val="22"/>
              </w:rPr>
            </w:pPr>
            <w:r w:rsidRPr="00BB6C8D">
              <w:rPr>
                <w:rFonts w:asciiTheme="majorEastAsia" w:eastAsiaTheme="majorEastAsia" w:hAnsiTheme="majorEastAsia"/>
                <w:sz w:val="22"/>
              </w:rPr>
              <w:t>end</w:t>
            </w:r>
          </w:p>
        </w:tc>
      </w:tr>
      <w:tr w:rsidR="006C0DBB" w:rsidRPr="00DE6F68" w14:paraId="38A42216" w14:textId="77777777" w:rsidTr="00124FF8">
        <w:trPr>
          <w:trHeight w:val="1246"/>
        </w:trPr>
        <w:tc>
          <w:tcPr>
            <w:tcW w:w="10591" w:type="dxa"/>
          </w:tcPr>
          <w:p w14:paraId="3A42DF94" w14:textId="33E27E26" w:rsidR="009E3A48" w:rsidRPr="009E3A48" w:rsidRDefault="009E3A48" w:rsidP="009E3A48">
            <w:pPr>
              <w:rPr>
                <w:rFonts w:asciiTheme="majorEastAsia" w:eastAsiaTheme="majorEastAsia" w:hAnsiTheme="majorEastAsia"/>
                <w:sz w:val="22"/>
              </w:rPr>
            </w:pPr>
            <w:r w:rsidRPr="009E3A48">
              <w:rPr>
                <w:rFonts w:asciiTheme="majorEastAsia" w:eastAsiaTheme="majorEastAsia" w:hAnsiTheme="majorEastAsia"/>
                <w:sz w:val="22"/>
              </w:rPr>
              <w:t xml:space="preserve">options = </w:t>
            </w:r>
            <w:proofErr w:type="spellStart"/>
            <w:proofErr w:type="gramStart"/>
            <w:r w:rsidRPr="009E3A48">
              <w:rPr>
                <w:rFonts w:asciiTheme="majorEastAsia" w:eastAsiaTheme="majorEastAsia" w:hAnsiTheme="majorEastAsia"/>
                <w:sz w:val="22"/>
              </w:rPr>
              <w:t>optimset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>(</w:t>
            </w:r>
            <w:proofErr w:type="gramEnd"/>
            <w:r w:rsidRPr="009E3A48">
              <w:rPr>
                <w:rFonts w:asciiTheme="majorEastAsia" w:eastAsiaTheme="majorEastAsia" w:hAnsiTheme="majorEastAsia"/>
                <w:sz w:val="22"/>
              </w:rPr>
              <w:t>'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GradObj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>', 'on', '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MaxIter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>', 100);</w:t>
            </w:r>
            <w:r w:rsidR="00583838">
              <w:rPr>
                <w:rFonts w:asciiTheme="majorEastAsia" w:eastAsiaTheme="majorEastAsia" w:hAnsiTheme="majorEastAsia"/>
                <w:sz w:val="22"/>
              </w:rPr>
              <w:t xml:space="preserve"> %gradient descent provided ‘on’, max iteration = 100</w:t>
            </w:r>
          </w:p>
          <w:p w14:paraId="3287F34E" w14:textId="77777777" w:rsidR="009E3A48" w:rsidRPr="009E3A48" w:rsidRDefault="009E3A48" w:rsidP="009E3A48">
            <w:pPr>
              <w:rPr>
                <w:rFonts w:asciiTheme="majorEastAsia" w:eastAsiaTheme="majorEastAsia" w:hAnsiTheme="majorEastAsia"/>
                <w:sz w:val="22"/>
              </w:rPr>
            </w:pP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initialTheta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 xml:space="preserve"> = </w:t>
            </w:r>
            <w:proofErr w:type="gramStart"/>
            <w:r w:rsidRPr="009E3A48">
              <w:rPr>
                <w:rFonts w:asciiTheme="majorEastAsia" w:eastAsiaTheme="majorEastAsia" w:hAnsiTheme="majorEastAsia"/>
                <w:sz w:val="22"/>
              </w:rPr>
              <w:t>zeros(</w:t>
            </w:r>
            <w:proofErr w:type="gramEnd"/>
            <w:r w:rsidRPr="009E3A48">
              <w:rPr>
                <w:rFonts w:asciiTheme="majorEastAsia" w:eastAsiaTheme="majorEastAsia" w:hAnsiTheme="majorEastAsia"/>
                <w:sz w:val="22"/>
              </w:rPr>
              <w:t>2,1);</w:t>
            </w:r>
          </w:p>
          <w:p w14:paraId="2361ABC4" w14:textId="4789D9ED" w:rsidR="006C0DBB" w:rsidRDefault="009E3A48" w:rsidP="009E3A48">
            <w:pPr>
              <w:rPr>
                <w:rFonts w:asciiTheme="majorEastAsia" w:eastAsiaTheme="majorEastAsia" w:hAnsiTheme="majorEastAsia"/>
                <w:sz w:val="22"/>
              </w:rPr>
            </w:pPr>
            <w:r w:rsidRPr="009E3A48">
              <w:rPr>
                <w:rFonts w:asciiTheme="majorEastAsia" w:eastAsiaTheme="majorEastAsia" w:hAnsiTheme="majorEastAsia"/>
                <w:sz w:val="22"/>
              </w:rPr>
              <w:t xml:space="preserve">   [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optTheta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 xml:space="preserve">, 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functionVal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 xml:space="preserve">, 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exitFlag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 xml:space="preserve">] = </w:t>
            </w:r>
            <w:proofErr w:type="spellStart"/>
            <w:proofErr w:type="gramStart"/>
            <w:r w:rsidRPr="009E3A48">
              <w:rPr>
                <w:rFonts w:asciiTheme="majorEastAsia" w:eastAsiaTheme="majorEastAsia" w:hAnsiTheme="majorEastAsia"/>
                <w:sz w:val="22"/>
              </w:rPr>
              <w:t>fminunc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>(</w:t>
            </w:r>
            <w:proofErr w:type="gramEnd"/>
            <w:r w:rsidRPr="009E3A48">
              <w:rPr>
                <w:rFonts w:asciiTheme="majorEastAsia" w:eastAsiaTheme="majorEastAsia" w:hAnsiTheme="majorEastAsia"/>
                <w:sz w:val="22"/>
              </w:rPr>
              <w:t>@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costFunction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 xml:space="preserve">, </w:t>
            </w:r>
            <w:proofErr w:type="spellStart"/>
            <w:r w:rsidRPr="009E3A48">
              <w:rPr>
                <w:rFonts w:asciiTheme="majorEastAsia" w:eastAsiaTheme="majorEastAsia" w:hAnsiTheme="majorEastAsia"/>
                <w:sz w:val="22"/>
              </w:rPr>
              <w:t>initialTheta</w:t>
            </w:r>
            <w:proofErr w:type="spellEnd"/>
            <w:r w:rsidRPr="009E3A48">
              <w:rPr>
                <w:rFonts w:asciiTheme="majorEastAsia" w:eastAsiaTheme="majorEastAsia" w:hAnsiTheme="majorEastAsia"/>
                <w:sz w:val="22"/>
              </w:rPr>
              <w:t>, options);</w:t>
            </w:r>
          </w:p>
          <w:p w14:paraId="0E7A315E" w14:textId="225B1C4F" w:rsidR="001C7750" w:rsidRPr="0043310D" w:rsidRDefault="001C7750" w:rsidP="009E3A48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43310D">
              <w:rPr>
                <w:rFonts w:asciiTheme="majorEastAsia" w:eastAsiaTheme="majorEastAsia" w:hAnsiTheme="majorEastAsia"/>
                <w:b/>
                <w:sz w:val="22"/>
              </w:rPr>
              <w:t>Note:</w:t>
            </w:r>
          </w:p>
          <w:p w14:paraId="724C0EAB" w14:textId="77777777" w:rsidR="002B5CB9" w:rsidRDefault="00124FF8" w:rsidP="00124FF8">
            <w:pPr>
              <w:ind w:firstLineChars="150" w:firstLine="33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% 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optTheta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 xml:space="preserve"> retu</w:t>
            </w:r>
            <w:r w:rsidR="002B5CB9">
              <w:rPr>
                <w:rFonts w:asciiTheme="majorEastAsia" w:eastAsiaTheme="majorEastAsia" w:hAnsiTheme="majorEastAsia"/>
                <w:sz w:val="22"/>
              </w:rPr>
              <w:t>rns the optimum parameter value</w:t>
            </w:r>
          </w:p>
          <w:p w14:paraId="1BB2B8EB" w14:textId="77777777" w:rsidR="004D7C9E" w:rsidRDefault="002B5CB9" w:rsidP="00124FF8">
            <w:pPr>
              <w:ind w:firstLineChars="150" w:firstLine="33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% 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F</w:t>
            </w:r>
            <w:r w:rsidR="0078738D">
              <w:rPr>
                <w:rFonts w:asciiTheme="majorEastAsia" w:eastAsiaTheme="majorEastAsia" w:hAnsiTheme="majorEastAsia"/>
                <w:sz w:val="22"/>
              </w:rPr>
              <w:t>unctionVal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 xml:space="preserve"> = slope of tangent line at minimu</w:t>
            </w:r>
            <w:r w:rsidR="004D7C9E">
              <w:rPr>
                <w:rFonts w:asciiTheme="majorEastAsia" w:eastAsiaTheme="majorEastAsia" w:hAnsiTheme="majorEastAsia"/>
                <w:sz w:val="22"/>
              </w:rPr>
              <w:t>m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of </w:t>
            </w:r>
            <w:proofErr w:type="gramStart"/>
            <w:r>
              <w:rPr>
                <w:rFonts w:asciiTheme="majorEastAsia" w:eastAsiaTheme="majorEastAsia" w:hAnsiTheme="majorEastAsia"/>
                <w:sz w:val="22"/>
              </w:rPr>
              <w:t>J(</w:t>
            </w:r>
            <w:proofErr w:type="gramEnd"/>
            <w:r>
              <w:rPr>
                <w:rFonts w:asciiTheme="majorEastAsia" w:eastAsiaTheme="majorEastAsia" w:hAnsiTheme="majorEastAsia"/>
                <w:sz w:val="22"/>
              </w:rPr>
              <w:sym w:font="Symbol" w:char="F071"/>
            </w:r>
            <w:r>
              <w:rPr>
                <w:rFonts w:asciiTheme="majorEastAsia" w:eastAsiaTheme="majorEastAsia" w:hAnsiTheme="majorEastAsia"/>
                <w:sz w:val="22"/>
              </w:rPr>
              <w:t>)</w:t>
            </w:r>
          </w:p>
          <w:p w14:paraId="4463E660" w14:textId="1C59BCB2" w:rsidR="001C7750" w:rsidRDefault="004D7C9E" w:rsidP="00124FF8">
            <w:pPr>
              <w:ind w:firstLineChars="150" w:firstLine="33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% 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exitFlag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 xml:space="preserve"> shows whether the learning algorithm has converged</w:t>
            </w:r>
          </w:p>
          <w:p w14:paraId="4C7ED452" w14:textId="68C5B703" w:rsidR="00124FF8" w:rsidRPr="005B1773" w:rsidRDefault="001C7750" w:rsidP="005B1773">
            <w:pPr>
              <w:ind w:firstLineChars="150" w:firstLine="33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% 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fminuc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 xml:space="preserve"> function only work when </w:t>
            </w:r>
            <w:proofErr w:type="gramStart"/>
            <w:r>
              <w:rPr>
                <w:rFonts w:asciiTheme="majorEastAsia" w:eastAsiaTheme="majorEastAsia" w:hAnsiTheme="majorEastAsia"/>
                <w:sz w:val="22"/>
              </w:rPr>
              <w:t>size(</w:t>
            </w:r>
            <w:proofErr w:type="gramEnd"/>
            <w:r>
              <w:rPr>
                <w:rFonts w:asciiTheme="majorEastAsia" w:eastAsiaTheme="majorEastAsia" w:hAnsiTheme="majorEastAsia"/>
                <w:sz w:val="22"/>
              </w:rPr>
              <w:sym w:font="Symbol" w:char="F071"/>
            </w:r>
            <w:r>
              <w:rPr>
                <w:rFonts w:asciiTheme="majorEastAsia" w:eastAsiaTheme="majorEastAsia" w:hAnsiTheme="majorEastAsia"/>
                <w:sz w:val="22"/>
              </w:rPr>
              <w:t xml:space="preserve">, 1) </w:t>
            </w:r>
            <w:r w:rsidR="00F829FC">
              <w:rPr>
                <w:rFonts w:asciiTheme="majorEastAsia" w:eastAsiaTheme="majorEastAsia" w:hAnsiTheme="majorEastAsia"/>
                <w:sz w:val="22"/>
              </w:rPr>
              <w:sym w:font="Symbol" w:char="F0B3"/>
            </w:r>
            <w:r>
              <w:rPr>
                <w:rFonts w:asciiTheme="majorEastAsia" w:eastAsiaTheme="majorEastAsia" w:hAnsiTheme="majorEastAsia"/>
                <w:sz w:val="22"/>
              </w:rPr>
              <w:t xml:space="preserve"> 2</w:t>
            </w:r>
          </w:p>
        </w:tc>
      </w:tr>
    </w:tbl>
    <w:p w14:paraId="6F8159E8" w14:textId="68B1AD26" w:rsidR="00D7630A" w:rsidRDefault="00D7630A">
      <w:pPr>
        <w:rPr>
          <w:rFonts w:asciiTheme="majorEastAsia" w:eastAsiaTheme="majorEastAsia" w:hAnsiTheme="majorEastAsia"/>
          <w:sz w:val="22"/>
        </w:rPr>
      </w:pPr>
    </w:p>
    <w:p w14:paraId="034C8790" w14:textId="77777777" w:rsidR="00D7630A" w:rsidRDefault="00D7630A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69CC965F" w14:textId="11839884" w:rsidR="006C0DBB" w:rsidRPr="00C77B53" w:rsidRDefault="00D7630A">
      <w:pPr>
        <w:rPr>
          <w:rFonts w:asciiTheme="majorEastAsia" w:eastAsiaTheme="majorEastAsia" w:hAnsiTheme="majorEastAsia"/>
          <w:b/>
          <w:sz w:val="22"/>
        </w:rPr>
      </w:pPr>
      <w:r w:rsidRPr="00C77B53">
        <w:rPr>
          <w:rFonts w:asciiTheme="majorEastAsia" w:eastAsiaTheme="majorEastAsia" w:hAnsiTheme="majorEastAsia" w:hint="eastAsia"/>
          <w:b/>
          <w:sz w:val="22"/>
        </w:rPr>
        <w:lastRenderedPageBreak/>
        <w:t>Multiclass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B2E62" w:rsidRPr="008B2E62" w14:paraId="73DD7D38" w14:textId="77777777" w:rsidTr="008B2E62">
        <w:tc>
          <w:tcPr>
            <w:tcW w:w="10456" w:type="dxa"/>
          </w:tcPr>
          <w:p w14:paraId="112FDA7C" w14:textId="161F0BA0" w:rsidR="008B2E62" w:rsidRPr="008B2E62" w:rsidRDefault="008B2E6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8B2E62">
              <w:rPr>
                <w:rFonts w:asciiTheme="majorEastAsia" w:eastAsiaTheme="majorEastAsia" w:hAnsiTheme="majorEastAsia" w:hint="eastAsia"/>
                <w:b/>
                <w:sz w:val="22"/>
              </w:rPr>
              <w:t>Idea</w:t>
            </w:r>
          </w:p>
        </w:tc>
      </w:tr>
      <w:tr w:rsidR="008B2E62" w14:paraId="5C0F924C" w14:textId="77777777" w:rsidTr="008B2E62">
        <w:tc>
          <w:tcPr>
            <w:tcW w:w="10456" w:type="dxa"/>
          </w:tcPr>
          <w:p w14:paraId="5CC0B34B" w14:textId="6AB1075D" w:rsidR="008B2E62" w:rsidRDefault="008B2E6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FD58DE3" wp14:editId="2A6ED2E3">
                  <wp:extent cx="5394491" cy="29908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7331" cy="2997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46C3B" w14:textId="113BE5A1" w:rsidR="00455B6A" w:rsidRPr="00455B6A" w:rsidRDefault="00455B6A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455B6A">
              <w:rPr>
                <w:rFonts w:asciiTheme="majorEastAsia" w:eastAsiaTheme="majorEastAsia" w:hAnsiTheme="majorEastAsia"/>
                <w:b/>
                <w:sz w:val="22"/>
              </w:rPr>
              <w:t>Predictions</w:t>
            </w:r>
          </w:p>
          <w:p w14:paraId="25A94B0D" w14:textId="05F91EDF" w:rsidR="00455B6A" w:rsidRDefault="00455B6A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1285FD3" wp14:editId="14F113FF">
                  <wp:extent cx="3238500" cy="3238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221160" w14:textId="77777777" w:rsidR="00D454E4" w:rsidRDefault="00D454E4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3BDFD806" w14:textId="13D0DCB7" w:rsidR="00455B6A" w:rsidRDefault="00455B6A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455B6A">
              <w:rPr>
                <w:rFonts w:asciiTheme="majorEastAsia" w:eastAsiaTheme="majorEastAsia" w:hAnsiTheme="majorEastAsia" w:hint="eastAsia"/>
                <w:b/>
                <w:sz w:val="22"/>
              </w:rPr>
              <w:t>Pick Prediction</w:t>
            </w:r>
          </w:p>
          <w:p w14:paraId="4EB002F7" w14:textId="0A317480" w:rsidR="00A47718" w:rsidRPr="00455B6A" w:rsidRDefault="00A47718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For </w:t>
            </w:r>
            <w:r w:rsidR="008B6238">
              <w:rPr>
                <w:rFonts w:asciiTheme="majorEastAsia" w:eastAsiaTheme="majorEastAsia" w:hAnsiTheme="majorEastAsia"/>
                <w:b/>
                <w:sz w:val="22"/>
              </w:rPr>
              <w:t>each training case, the training case (</w:t>
            </w:r>
            <w:proofErr w:type="spellStart"/>
            <w:r w:rsidR="008B6238">
              <w:rPr>
                <w:rFonts w:asciiTheme="majorEastAsia" w:eastAsiaTheme="majorEastAsia" w:hAnsiTheme="majorEastAsia"/>
                <w:b/>
                <w:sz w:val="22"/>
              </w:rPr>
              <w:t>i</w:t>
            </w:r>
            <w:proofErr w:type="spellEnd"/>
            <w:r w:rsidR="008B6238">
              <w:rPr>
                <w:rFonts w:asciiTheme="majorEastAsia" w:eastAsiaTheme="majorEastAsia" w:hAnsiTheme="majorEastAsia"/>
                <w:b/>
                <w:sz w:val="22"/>
              </w:rPr>
              <w:t>) that predict the highest value, is the class</w:t>
            </w:r>
            <w:r w:rsidR="00E13DE8">
              <w:rPr>
                <w:rFonts w:asciiTheme="majorEastAsia" w:eastAsiaTheme="majorEastAsia" w:hAnsiTheme="majorEastAsia"/>
                <w:b/>
                <w:sz w:val="22"/>
              </w:rPr>
              <w:t xml:space="preserve"> where</w:t>
            </w:r>
            <w:r w:rsidR="008B6238">
              <w:rPr>
                <w:rFonts w:asciiTheme="majorEastAsia" w:eastAsiaTheme="majorEastAsia" w:hAnsiTheme="majorEastAsia"/>
                <w:b/>
                <w:sz w:val="22"/>
              </w:rPr>
              <w:t xml:space="preserve"> the data lay.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</w:t>
            </w:r>
          </w:p>
          <w:p w14:paraId="031F45D7" w14:textId="77777777" w:rsidR="00455B6A" w:rsidRDefault="00455B6A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D84CE2A" wp14:editId="791065D3">
                  <wp:extent cx="3695700" cy="957401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4707" cy="972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19B3B3" w14:textId="79573823" w:rsidR="004B5C6B" w:rsidRDefault="004B5C6B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Each </w:t>
            </w:r>
            <w:r w:rsidR="00F04224">
              <w:rPr>
                <w:rFonts w:asciiTheme="majorEastAsia" w:eastAsiaTheme="majorEastAsia" w:hAnsiTheme="majorEastAsia"/>
                <w:sz w:val="22"/>
              </w:rPr>
              <w:t>classifier h(x)(</w:t>
            </w:r>
            <w:proofErr w:type="spellStart"/>
            <w:r w:rsidR="00F04224">
              <w:rPr>
                <w:rFonts w:asciiTheme="majorEastAsia" w:eastAsiaTheme="majorEastAsia" w:hAnsiTheme="majorEastAsia"/>
                <w:sz w:val="22"/>
              </w:rPr>
              <w:t>i</w:t>
            </w:r>
            <w:proofErr w:type="spellEnd"/>
            <w:r w:rsidR="00F04224">
              <w:rPr>
                <w:rFonts w:asciiTheme="majorEastAsia" w:eastAsiaTheme="majorEastAsia" w:hAnsiTheme="majorEastAsia"/>
                <w:sz w:val="22"/>
              </w:rPr>
              <w:t xml:space="preserve">) for each class predict the probability that y = </w:t>
            </w:r>
            <w:proofErr w:type="spellStart"/>
            <w:r w:rsidR="00F04224">
              <w:rPr>
                <w:rFonts w:asciiTheme="majorEastAsia" w:eastAsiaTheme="majorEastAsia" w:hAnsiTheme="majorEastAsia"/>
                <w:sz w:val="22"/>
              </w:rPr>
              <w:t>i</w:t>
            </w:r>
            <w:proofErr w:type="spellEnd"/>
          </w:p>
        </w:tc>
      </w:tr>
    </w:tbl>
    <w:p w14:paraId="007EC651" w14:textId="5ABC61F8" w:rsidR="00607497" w:rsidRDefault="00607497">
      <w:pPr>
        <w:rPr>
          <w:rFonts w:asciiTheme="majorEastAsia" w:eastAsiaTheme="majorEastAsia" w:hAnsiTheme="majorEastAsia"/>
          <w:sz w:val="22"/>
        </w:rPr>
      </w:pPr>
    </w:p>
    <w:p w14:paraId="08075ADD" w14:textId="77777777" w:rsidR="00607497" w:rsidRDefault="00607497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530DFD54" w14:textId="690A10FE" w:rsidR="00D7630A" w:rsidRDefault="00607497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lastRenderedPageBreak/>
        <w:t>Problem of overfit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07497" w:rsidRPr="009E3222" w14:paraId="0D2884CE" w14:textId="77777777" w:rsidTr="00607497">
        <w:tc>
          <w:tcPr>
            <w:tcW w:w="10456" w:type="dxa"/>
          </w:tcPr>
          <w:p w14:paraId="04C4CE3C" w14:textId="7C06DEAF" w:rsidR="00607497" w:rsidRPr="009E3222" w:rsidRDefault="0060749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9E3222">
              <w:rPr>
                <w:rFonts w:asciiTheme="majorEastAsia" w:eastAsiaTheme="majorEastAsia" w:hAnsiTheme="majorEastAsia"/>
                <w:b/>
                <w:sz w:val="22"/>
              </w:rPr>
              <w:t>Explanation</w:t>
            </w:r>
          </w:p>
        </w:tc>
      </w:tr>
      <w:tr w:rsidR="00607497" w14:paraId="2AABCA72" w14:textId="77777777" w:rsidTr="00694246">
        <w:trPr>
          <w:trHeight w:val="4032"/>
        </w:trPr>
        <w:tc>
          <w:tcPr>
            <w:tcW w:w="1045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410"/>
              <w:gridCol w:w="3410"/>
              <w:gridCol w:w="3410"/>
            </w:tblGrid>
            <w:tr w:rsidR="00607497" w14:paraId="3221D1FB" w14:textId="77777777" w:rsidTr="00CF422E">
              <w:tc>
                <w:tcPr>
                  <w:tcW w:w="3410" w:type="dxa"/>
                </w:tcPr>
                <w:p w14:paraId="292A4A23" w14:textId="24C9BA8B" w:rsidR="00607497" w:rsidRDefault="0060749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Underfitting</w:t>
                  </w:r>
                  <w:r w:rsidR="00355584">
                    <w:rPr>
                      <w:rFonts w:asciiTheme="majorEastAsia" w:eastAsiaTheme="majorEastAsia" w:hAnsiTheme="majorEastAsia"/>
                      <w:sz w:val="22"/>
                    </w:rPr>
                    <w:t>:</w:t>
                  </w:r>
                  <w:r>
                    <w:rPr>
                      <w:rFonts w:asciiTheme="majorEastAsia" w:eastAsiaTheme="majorEastAsia" w:hAnsiTheme="majorEastAsia"/>
                      <w:sz w:val="22"/>
                    </w:rPr>
                    <w:t xml:space="preserve"> “high bias”</w:t>
                  </w:r>
                  <w:r w:rsidR="00A76A60">
                    <w:rPr>
                      <w:rFonts w:asciiTheme="majorEastAsia" w:eastAsiaTheme="majorEastAsia" w:hAnsiTheme="majorEastAsia"/>
                      <w:sz w:val="22"/>
                    </w:rPr>
                    <w:t xml:space="preserve"> too little variable over training set</w:t>
                  </w:r>
                </w:p>
              </w:tc>
              <w:tc>
                <w:tcPr>
                  <w:tcW w:w="3410" w:type="dxa"/>
                </w:tcPr>
                <w:p w14:paraId="566AE0C7" w14:textId="7EAF56AB" w:rsidR="00607497" w:rsidRDefault="00672470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Good example</w:t>
                  </w:r>
                </w:p>
              </w:tc>
              <w:tc>
                <w:tcPr>
                  <w:tcW w:w="3410" w:type="dxa"/>
                </w:tcPr>
                <w:p w14:paraId="62C9E6E3" w14:textId="77777777" w:rsidR="00607497" w:rsidRDefault="00672470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Overfitting</w:t>
                  </w:r>
                  <w:r w:rsidR="00355584">
                    <w:rPr>
                      <w:rFonts w:asciiTheme="majorEastAsia" w:eastAsiaTheme="majorEastAsia" w:hAnsiTheme="majorEastAsia"/>
                      <w:sz w:val="22"/>
                    </w:rPr>
                    <w:t>:</w:t>
                  </w:r>
                  <w:r w:rsidR="00A76A60">
                    <w:rPr>
                      <w:rFonts w:asciiTheme="majorEastAsia" w:eastAsiaTheme="majorEastAsia" w:hAnsiTheme="majorEastAsia"/>
                      <w:sz w:val="22"/>
                    </w:rPr>
                    <w:t xml:space="preserve"> too much variable over training set</w:t>
                  </w:r>
                  <w:r w:rsidR="00355584">
                    <w:rPr>
                      <w:rFonts w:asciiTheme="majorEastAsia" w:eastAsiaTheme="majorEastAsia" w:hAnsiTheme="majorEastAsia"/>
                      <w:sz w:val="22"/>
                    </w:rPr>
                    <w:t>.</w:t>
                  </w:r>
                </w:p>
                <w:p w14:paraId="5D3E17BF" w14:textId="0ADEDE3B" w:rsidR="00355584" w:rsidRDefault="00355584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/>
                      <w:sz w:val="22"/>
                    </w:rPr>
                    <w:t xml:space="preserve">Unlikely to generalize </w:t>
                  </w:r>
                  <w:r w:rsidR="00DF171F">
                    <w:rPr>
                      <w:rFonts w:asciiTheme="majorEastAsia" w:eastAsiaTheme="majorEastAsia" w:hAnsiTheme="majorEastAsia"/>
                      <w:sz w:val="22"/>
                    </w:rPr>
                    <w:t xml:space="preserve">well for </w:t>
                  </w:r>
                  <w:r>
                    <w:rPr>
                      <w:rFonts w:asciiTheme="majorEastAsia" w:eastAsiaTheme="majorEastAsia" w:hAnsiTheme="majorEastAsia"/>
                      <w:sz w:val="22"/>
                    </w:rPr>
                    <w:t>new example</w:t>
                  </w:r>
                </w:p>
              </w:tc>
            </w:tr>
            <w:tr w:rsidR="00607497" w14:paraId="77BCAAFA" w14:textId="77777777" w:rsidTr="00CF422E">
              <w:tc>
                <w:tcPr>
                  <w:tcW w:w="3410" w:type="dxa"/>
                </w:tcPr>
                <w:p w14:paraId="56814A9F" w14:textId="7DA4D3B7" w:rsidR="00607497" w:rsidRDefault="0060749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75AFD5B" wp14:editId="38B658DC">
                        <wp:extent cx="1771650" cy="1419225"/>
                        <wp:effectExtent l="0" t="0" r="0" b="9525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1650" cy="14192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10" w:type="dxa"/>
                </w:tcPr>
                <w:p w14:paraId="391897B2" w14:textId="7CF7648A" w:rsidR="00607497" w:rsidRDefault="0060749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9D90987" wp14:editId="564F6293">
                        <wp:extent cx="1752600" cy="142875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52600" cy="14287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10" w:type="dxa"/>
                </w:tcPr>
                <w:p w14:paraId="7F804AA5" w14:textId="6E6396E7" w:rsidR="00607497" w:rsidRDefault="00672470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7DA100C5" wp14:editId="24A7724A">
                        <wp:extent cx="1857375" cy="1266825"/>
                        <wp:effectExtent l="0" t="0" r="9525" b="9525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57375" cy="1266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1178C2E" w14:textId="77777777" w:rsidR="00607497" w:rsidRDefault="002105BE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>W</w:t>
            </w:r>
            <w:r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ays 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to resolve overfitting</w:t>
            </w:r>
          </w:p>
          <w:p w14:paraId="0096DAED" w14:textId="77777777" w:rsidR="002105BE" w:rsidRPr="00172EF6" w:rsidRDefault="002105BE" w:rsidP="002105BE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asciiTheme="majorEastAsia" w:eastAsiaTheme="majorEastAsia" w:hAnsiTheme="majorEastAsia"/>
                <w:b/>
                <w:sz w:val="22"/>
              </w:rPr>
            </w:pPr>
            <w:r w:rsidRPr="00172EF6">
              <w:rPr>
                <w:rFonts w:asciiTheme="majorEastAsia" w:eastAsiaTheme="majorEastAsia" w:hAnsiTheme="majorEastAsia"/>
                <w:b/>
                <w:sz w:val="22"/>
              </w:rPr>
              <w:t>R</w:t>
            </w:r>
            <w:r w:rsidRPr="00172EF6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educe </w:t>
            </w:r>
            <w:r w:rsidRPr="00172EF6">
              <w:rPr>
                <w:rFonts w:asciiTheme="majorEastAsia" w:eastAsiaTheme="majorEastAsia" w:hAnsiTheme="majorEastAsia"/>
                <w:b/>
                <w:sz w:val="22"/>
              </w:rPr>
              <w:t>#features</w:t>
            </w:r>
          </w:p>
          <w:p w14:paraId="32E153B3" w14:textId="77777777" w:rsidR="002105BE" w:rsidRDefault="002105BE" w:rsidP="002105BE">
            <w:pPr>
              <w:pStyle w:val="ListParagraph"/>
              <w:ind w:left="360" w:firstLineChars="0" w:firstLine="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Select which features to keep</w:t>
            </w:r>
          </w:p>
          <w:p w14:paraId="5FD0E082" w14:textId="77777777" w:rsidR="002105BE" w:rsidRDefault="002105BE" w:rsidP="002105BE">
            <w:pPr>
              <w:pStyle w:val="ListParagraph"/>
              <w:ind w:left="360" w:firstLineChars="0" w:firstLine="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Model selection algorithm</w:t>
            </w:r>
          </w:p>
          <w:p w14:paraId="62A1F103" w14:textId="3C11DB13" w:rsidR="002105BE" w:rsidRPr="00172EF6" w:rsidRDefault="00C4331F" w:rsidP="002105BE">
            <w:pPr>
              <w:pStyle w:val="ListParagraph"/>
              <w:numPr>
                <w:ilvl w:val="0"/>
                <w:numId w:val="1"/>
              </w:numPr>
              <w:ind w:firstLineChars="0"/>
              <w:rPr>
                <w:rFonts w:asciiTheme="majorEastAsia" w:eastAsiaTheme="majorEastAsia" w:hAnsiTheme="majorEastAsia"/>
                <w:b/>
                <w:sz w:val="22"/>
              </w:rPr>
            </w:pPr>
            <w:r w:rsidRPr="00172EF6">
              <w:rPr>
                <w:rFonts w:asciiTheme="majorEastAsia" w:eastAsiaTheme="majorEastAsia" w:hAnsiTheme="majorEastAsia"/>
                <w:b/>
                <w:sz w:val="22"/>
              </w:rPr>
              <w:t>R</w:t>
            </w:r>
            <w:r w:rsidRPr="00172EF6">
              <w:rPr>
                <w:rFonts w:asciiTheme="majorEastAsia" w:eastAsiaTheme="majorEastAsia" w:hAnsiTheme="majorEastAsia" w:hint="eastAsia"/>
                <w:b/>
                <w:sz w:val="22"/>
              </w:rPr>
              <w:t>egularization</w:t>
            </w:r>
          </w:p>
          <w:p w14:paraId="34363E7F" w14:textId="4E3A758C" w:rsidR="00C4331F" w:rsidRDefault="00C4331F" w:rsidP="00C4331F">
            <w:pPr>
              <w:pStyle w:val="ListParagraph"/>
              <w:ind w:left="360" w:firstLineChars="0" w:firstLine="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Keep all features, reduce magnitude of </w:t>
            </w:r>
            <w:r>
              <w:rPr>
                <w:rFonts w:asciiTheme="majorEastAsia" w:eastAsiaTheme="majorEastAsia" w:hAnsiTheme="majorEastAsia"/>
                <w:sz w:val="22"/>
              </w:rPr>
              <w:sym w:font="Symbol" w:char="F071"/>
            </w:r>
          </w:p>
          <w:p w14:paraId="33BC521A" w14:textId="469B9BB4" w:rsidR="00CF422E" w:rsidRPr="00CF422E" w:rsidRDefault="00CF422E" w:rsidP="00CF422E">
            <w:pPr>
              <w:ind w:leftChars="145" w:left="304"/>
              <w:rPr>
                <w:rFonts w:asciiTheme="majorEastAsia" w:eastAsiaTheme="majorEastAsia" w:hAnsiTheme="majorEastAsia"/>
                <w:sz w:val="22"/>
              </w:rPr>
            </w:pPr>
            <w:r w:rsidRPr="00CF422E">
              <w:rPr>
                <w:rFonts w:asciiTheme="majorEastAsia" w:eastAsiaTheme="majorEastAsia" w:hAnsiTheme="majorEastAsia"/>
                <w:sz w:val="22"/>
              </w:rPr>
              <w:t>S</w:t>
            </w:r>
            <w:r w:rsidRPr="00CF422E">
              <w:rPr>
                <w:rFonts w:asciiTheme="majorEastAsia" w:eastAsiaTheme="majorEastAsia" w:hAnsiTheme="majorEastAsia" w:hint="eastAsia"/>
                <w:sz w:val="22"/>
              </w:rPr>
              <w:t xml:space="preserve">mall </w:t>
            </w:r>
            <w:r w:rsidRPr="00CF422E">
              <w:rPr>
                <w:rFonts w:asciiTheme="majorEastAsia" w:eastAsiaTheme="majorEastAsia" w:hAnsiTheme="majorEastAsia"/>
                <w:sz w:val="22"/>
              </w:rPr>
              <w:t xml:space="preserve">values for parameter </w:t>
            </w:r>
            <w:r>
              <w:sym w:font="Symbol" w:char="F071"/>
            </w:r>
            <w:r w:rsidRPr="00CF422E">
              <w:rPr>
                <w:rFonts w:asciiTheme="majorEastAsia" w:eastAsiaTheme="majorEastAsia" w:hAnsiTheme="majorEastAsia"/>
                <w:sz w:val="22"/>
              </w:rPr>
              <w:t>, gives smoother, generalized, and simpler function</w:t>
            </w:r>
          </w:p>
          <w:p w14:paraId="667B7E5E" w14:textId="5439C979" w:rsidR="00C4331F" w:rsidRPr="002105BE" w:rsidRDefault="00C4331F" w:rsidP="00C4331F">
            <w:pPr>
              <w:pStyle w:val="ListParagraph"/>
              <w:ind w:left="360" w:firstLineChars="0" w:firstLine="0"/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Each of which </w:t>
            </w:r>
            <w:r w:rsidR="009E3222">
              <w:rPr>
                <w:rFonts w:asciiTheme="majorEastAsia" w:eastAsiaTheme="majorEastAsia" w:hAnsiTheme="majorEastAsia"/>
                <w:sz w:val="22"/>
              </w:rPr>
              <w:t>contributes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to a bit to predicting y</w:t>
            </w:r>
          </w:p>
        </w:tc>
      </w:tr>
    </w:tbl>
    <w:p w14:paraId="423ADE87" w14:textId="148E7CA4" w:rsidR="00E41B64" w:rsidRDefault="00E41B64">
      <w:pPr>
        <w:rPr>
          <w:rFonts w:asciiTheme="majorEastAsia" w:eastAsiaTheme="majorEastAsia" w:hAnsiTheme="majorEastAsia"/>
          <w:sz w:val="22"/>
        </w:rPr>
      </w:pPr>
    </w:p>
    <w:p w14:paraId="39504D0F" w14:textId="0E30A6A3" w:rsidR="00E41B64" w:rsidRDefault="00E41B64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069C7" w:rsidRPr="009217F4" w14:paraId="033E54AF" w14:textId="77777777" w:rsidTr="00A069C7">
        <w:trPr>
          <w:trHeight w:val="70"/>
        </w:trPr>
        <w:tc>
          <w:tcPr>
            <w:tcW w:w="10456" w:type="dxa"/>
          </w:tcPr>
          <w:p w14:paraId="774A94E0" w14:textId="77777777" w:rsidR="00A069C7" w:rsidRPr="009217F4" w:rsidRDefault="00A069C7" w:rsidP="00EE6E5A">
            <w:pPr>
              <w:jc w:val="center"/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lastRenderedPageBreak/>
              <w:t>Regularization – Linear Regression</w:t>
            </w:r>
          </w:p>
        </w:tc>
      </w:tr>
      <w:tr w:rsidR="00E41B64" w14:paraId="6AA8019C" w14:textId="77777777" w:rsidTr="00CB5182">
        <w:trPr>
          <w:trHeight w:val="70"/>
        </w:trPr>
        <w:tc>
          <w:tcPr>
            <w:tcW w:w="10456" w:type="dxa"/>
          </w:tcPr>
          <w:p w14:paraId="58A91C1A" w14:textId="0639ED20" w:rsidR="00E41B64" w:rsidRPr="009217F4" w:rsidRDefault="00E41B64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</w:p>
        </w:tc>
      </w:tr>
      <w:tr w:rsidR="00E41B64" w14:paraId="2A2ED873" w14:textId="77777777" w:rsidTr="00CB5182">
        <w:tc>
          <w:tcPr>
            <w:tcW w:w="10456" w:type="dxa"/>
          </w:tcPr>
          <w:p w14:paraId="4A52BAA7" w14:textId="77777777" w:rsidR="00E41B64" w:rsidRDefault="00E41B64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9217F4">
              <w:rPr>
                <w:rFonts w:asciiTheme="majorEastAsia" w:eastAsiaTheme="majorEastAsia" w:hAnsiTheme="majorEastAsia" w:hint="eastAsia"/>
                <w:b/>
                <w:sz w:val="22"/>
              </w:rPr>
              <w:t>Modify Cost Function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- example</w:t>
            </w:r>
          </w:p>
          <w:p w14:paraId="62CF719B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53CA91D" wp14:editId="13309907">
                  <wp:extent cx="4114800" cy="475488"/>
                  <wp:effectExtent l="0" t="0" r="0" b="127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146" cy="478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463873" w14:textId="77777777" w:rsidR="00E41B64" w:rsidRPr="00CF422E" w:rsidRDefault="00E41B64" w:rsidP="00CB5182">
            <w:pPr>
              <w:rPr>
                <w:rFonts w:asciiTheme="majorEastAsia" w:eastAsiaTheme="majorEastAsia" w:hAnsiTheme="majorEastAsia"/>
                <w:i/>
                <w:sz w:val="22"/>
              </w:rPr>
            </w:pPr>
            <w:r w:rsidRPr="00CF422E">
              <w:rPr>
                <w:rFonts w:asciiTheme="majorEastAsia" w:eastAsiaTheme="majorEastAsia" w:hAnsiTheme="majorEastAsia"/>
                <w:i/>
                <w:sz w:val="22"/>
              </w:rPr>
              <w:t xml:space="preserve">In this example, </w:t>
            </w:r>
            <w:proofErr w:type="gramStart"/>
            <w:r w:rsidRPr="00CF422E">
              <w:rPr>
                <w:rFonts w:asciiTheme="majorEastAsia" w:eastAsiaTheme="majorEastAsia" w:hAnsiTheme="majorEastAsia"/>
                <w:i/>
                <w:sz w:val="22"/>
              </w:rPr>
              <w:t>in order to</w:t>
            </w:r>
            <w:proofErr w:type="gramEnd"/>
            <w:r w:rsidRPr="00CF422E">
              <w:rPr>
                <w:rFonts w:asciiTheme="majorEastAsia" w:eastAsiaTheme="majorEastAsia" w:hAnsiTheme="majorEastAsia"/>
                <w:i/>
                <w:sz w:val="22"/>
              </w:rPr>
              <w:t xml:space="preserve"> minimize the cost, </w:t>
            </w:r>
            <w:r w:rsidRPr="00CF422E">
              <w:rPr>
                <w:rFonts w:asciiTheme="majorEastAsia" w:eastAsiaTheme="majorEastAsia" w:hAnsiTheme="majorEastAsia"/>
                <w:i/>
                <w:sz w:val="22"/>
              </w:rPr>
              <w:sym w:font="Symbol" w:char="F071"/>
            </w:r>
            <w:r w:rsidRPr="00CF422E">
              <w:rPr>
                <w:rFonts w:asciiTheme="majorEastAsia" w:eastAsiaTheme="majorEastAsia" w:hAnsiTheme="majorEastAsia"/>
                <w:i/>
                <w:sz w:val="22"/>
              </w:rPr>
              <w:t>3, 4 need to be small to do so</w:t>
            </w:r>
          </w:p>
          <w:p w14:paraId="5FF07841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274245B5" w14:textId="77777777" w:rsidR="00E41B64" w:rsidRPr="005A1403" w:rsidRDefault="00E41B64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5A1403">
              <w:rPr>
                <w:rFonts w:asciiTheme="majorEastAsia" w:eastAsiaTheme="majorEastAsia" w:hAnsiTheme="majorEastAsia"/>
                <w:b/>
                <w:sz w:val="22"/>
              </w:rPr>
              <w:t>Modified Cost Function formula</w:t>
            </w:r>
          </w:p>
          <w:p w14:paraId="34790067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A6B4CB4" wp14:editId="116A60D9">
                  <wp:extent cx="3600450" cy="47625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4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114C7B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 w:rsidRPr="00CF422E">
              <w:rPr>
                <w:rFonts w:asciiTheme="majorEastAsia" w:eastAsiaTheme="majorEastAsia" w:hAnsiTheme="majorEastAsia"/>
                <w:i/>
                <w:sz w:val="22"/>
              </w:rPr>
              <w:sym w:font="Symbol" w:char="F071"/>
            </w:r>
            <w:r>
              <w:rPr>
                <w:rFonts w:asciiTheme="majorEastAsia" w:eastAsiaTheme="majorEastAsia" w:hAnsiTheme="majorEastAsia"/>
                <w:i/>
                <w:sz w:val="22"/>
              </w:rPr>
              <w:t>0 are not penalized</w:t>
            </w:r>
          </w:p>
          <w:p w14:paraId="2FAFD517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sym w:font="Symbol" w:char="F06C"/>
            </w:r>
            <w:r>
              <w:rPr>
                <w:rFonts w:asciiTheme="majorEastAsia" w:eastAsiaTheme="majorEastAsia" w:hAnsiTheme="majorEastAsia"/>
                <w:sz w:val="22"/>
              </w:rPr>
              <w:t xml:space="preserve"> control a constant that would keep the fitting of parameters well (the square difference) and keep the parameters small (the lambda term)</w:t>
            </w:r>
          </w:p>
          <w:p w14:paraId="078E94FF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</w:t>
            </w:r>
            <w:r>
              <w:rPr>
                <w:rFonts w:asciiTheme="majorEastAsia" w:eastAsiaTheme="majorEastAsia" w:hAnsiTheme="majorEastAsia" w:hint="eastAsia"/>
                <w:sz w:val="22"/>
              </w:rPr>
              <w:sym w:font="Symbol" w:char="F06C"/>
            </w:r>
            <w:r>
              <w:rPr>
                <w:rFonts w:asciiTheme="majorEastAsia" w:eastAsiaTheme="majorEastAsia" w:hAnsiTheme="majorEastAsia"/>
                <w:sz w:val="22"/>
              </w:rPr>
              <w:t xml:space="preserve"> is too large, it will </w:t>
            </w:r>
            <w:proofErr w:type="gramStart"/>
            <w:r>
              <w:rPr>
                <w:rFonts w:asciiTheme="majorEastAsia" w:eastAsiaTheme="majorEastAsia" w:hAnsiTheme="majorEastAsia"/>
                <w:sz w:val="22"/>
              </w:rPr>
              <w:t>results</w:t>
            </w:r>
            <w:proofErr w:type="gramEnd"/>
            <w:r>
              <w:rPr>
                <w:rFonts w:asciiTheme="majorEastAsia" w:eastAsiaTheme="majorEastAsia" w:hAnsiTheme="majorEastAsia"/>
                <w:sz w:val="22"/>
              </w:rPr>
              <w:t xml:space="preserve"> in underfitting</w:t>
            </w:r>
          </w:p>
          <w:p w14:paraId="03F6B29D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</w:tr>
      <w:tr w:rsidR="00E41B64" w14:paraId="45CF1655" w14:textId="77777777" w:rsidTr="00CB5182">
        <w:tc>
          <w:tcPr>
            <w:tcW w:w="10456" w:type="dxa"/>
          </w:tcPr>
          <w:p w14:paraId="62327C15" w14:textId="77777777" w:rsidR="00E41B64" w:rsidRPr="00B166BF" w:rsidRDefault="00E41B64" w:rsidP="00CB5182">
            <w:pPr>
              <w:tabs>
                <w:tab w:val="left" w:pos="3720"/>
              </w:tabs>
              <w:rPr>
                <w:rFonts w:asciiTheme="majorEastAsia" w:eastAsiaTheme="majorEastAsia" w:hAnsiTheme="majorEastAsia"/>
                <w:b/>
                <w:sz w:val="22"/>
              </w:rPr>
            </w:pPr>
            <w:r w:rsidRPr="00B166BF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Regularization </w:t>
            </w:r>
            <w:r w:rsidRPr="00B166BF">
              <w:rPr>
                <w:rFonts w:asciiTheme="majorEastAsia" w:eastAsiaTheme="majorEastAsia" w:hAnsiTheme="majorEastAsia"/>
                <w:b/>
                <w:sz w:val="22"/>
              </w:rPr>
              <w:t>–</w:t>
            </w:r>
            <w:r w:rsidRPr="00B166BF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 </w:t>
            </w:r>
            <w:r w:rsidRPr="00B166BF">
              <w:rPr>
                <w:rFonts w:asciiTheme="majorEastAsia" w:eastAsiaTheme="majorEastAsia" w:hAnsiTheme="majorEastAsia"/>
                <w:b/>
                <w:sz w:val="22"/>
              </w:rPr>
              <w:t>Gradient descent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 xml:space="preserve"> &amp; Normal Equation</w:t>
            </w:r>
          </w:p>
        </w:tc>
      </w:tr>
      <w:tr w:rsidR="00E41B64" w14:paraId="52AD1648" w14:textId="77777777" w:rsidTr="00CB5182">
        <w:tc>
          <w:tcPr>
            <w:tcW w:w="10456" w:type="dxa"/>
          </w:tcPr>
          <w:p w14:paraId="34989984" w14:textId="77777777" w:rsidR="00E41B64" w:rsidRPr="003C58CE" w:rsidRDefault="00E41B64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3C58CE">
              <w:rPr>
                <w:rFonts w:asciiTheme="majorEastAsia" w:eastAsiaTheme="majorEastAsia" w:hAnsiTheme="majorEastAsia" w:hint="eastAsia"/>
                <w:b/>
                <w:sz w:val="22"/>
              </w:rPr>
              <w:t>Modified Gradient descent with respect to modified cost function</w:t>
            </w:r>
          </w:p>
          <w:p w14:paraId="5D46203D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91214F0" wp14:editId="05BA0632">
                  <wp:extent cx="5810250" cy="1553054"/>
                  <wp:effectExtent l="0" t="0" r="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1926" cy="1556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4FA258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O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r </w:t>
            </w:r>
            <w:r>
              <w:rPr>
                <w:noProof/>
              </w:rPr>
              <w:drawing>
                <wp:inline distT="0" distB="0" distL="0" distR="0" wp14:anchorId="4C8C58D2" wp14:editId="3F385405">
                  <wp:extent cx="3800475" cy="333375"/>
                  <wp:effectExtent l="0" t="0" r="9525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0475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13F02C" w14:textId="77777777" w:rsidR="00E41B64" w:rsidRDefault="00E41B64" w:rsidP="00CB5182">
            <w:pPr>
              <w:rPr>
                <w:noProof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Since </w:t>
            </w:r>
            <w:r>
              <w:rPr>
                <w:noProof/>
              </w:rPr>
              <w:drawing>
                <wp:inline distT="0" distB="0" distL="0" distR="0" wp14:anchorId="6EFC1496" wp14:editId="57AEB75A">
                  <wp:extent cx="904875" cy="30480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l="13283" t="-2856" r="62907" b="11427"/>
                          <a:stretch/>
                        </pic:blipFill>
                        <pic:spPr bwMode="auto">
                          <a:xfrm>
                            <a:off x="0" y="0"/>
                            <a:ext cx="904875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/>
                <w:sz w:val="22"/>
              </w:rPr>
              <w:t xml:space="preserve"> must not &lt;= 0, therefore </w:t>
            </w:r>
            <w:r>
              <w:rPr>
                <w:noProof/>
              </w:rPr>
              <w:drawing>
                <wp:inline distT="0" distB="0" distL="0" distR="0" wp14:anchorId="64BCD115" wp14:editId="3AAE0738">
                  <wp:extent cx="361950" cy="3048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l="27569" t="2857" r="62907" b="5713"/>
                          <a:stretch/>
                        </pic:blipFill>
                        <pic:spPr bwMode="auto">
                          <a:xfrm>
                            <a:off x="0" y="0"/>
                            <a:ext cx="361950" cy="304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/>
                <w:sz w:val="22"/>
              </w:rPr>
              <w:t xml:space="preserve"> must be &lt; 1, makes theta j a bit smaller</w:t>
            </w:r>
          </w:p>
          <w:p w14:paraId="4FF19888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02757D5D" w14:textId="77777777" w:rsidR="00E41B64" w:rsidRPr="003462AF" w:rsidRDefault="00E41B64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3462AF">
              <w:rPr>
                <w:rFonts w:asciiTheme="majorEastAsia" w:eastAsiaTheme="majorEastAsia" w:hAnsiTheme="majorEastAsia" w:hint="eastAsia"/>
                <w:b/>
                <w:sz w:val="22"/>
              </w:rPr>
              <w:t>Normal Equation</w:t>
            </w:r>
          </w:p>
          <w:p w14:paraId="70571819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157BB19" wp14:editId="5DB17A0F">
                  <wp:extent cx="2067691" cy="1352550"/>
                  <wp:effectExtent l="0" t="0" r="889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3361" cy="1356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 w:hint="eastAsia"/>
                <w:sz w:val="22"/>
              </w:rPr>
              <w:t>where L is a (</w:t>
            </w:r>
            <w:r>
              <w:rPr>
                <w:rFonts w:asciiTheme="majorEastAsia" w:eastAsiaTheme="majorEastAsia" w:hAnsiTheme="majorEastAsia"/>
                <w:sz w:val="22"/>
              </w:rPr>
              <w:t>n+1</w:t>
            </w:r>
            <w:r>
              <w:rPr>
                <w:rFonts w:asciiTheme="majorEastAsia" w:eastAsiaTheme="majorEastAsia" w:hAnsiTheme="majorEastAsia" w:hint="eastAsia"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* (n+1) matrix</w:t>
            </w:r>
          </w:p>
          <w:p w14:paraId="58446394" w14:textId="77777777" w:rsidR="00E41B64" w:rsidRDefault="00E41B64" w:rsidP="00CB5182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</w:tr>
    </w:tbl>
    <w:p w14:paraId="67A7344E" w14:textId="77777777" w:rsidR="00607497" w:rsidRPr="00E41B64" w:rsidRDefault="00607497">
      <w:pPr>
        <w:rPr>
          <w:rFonts w:asciiTheme="majorEastAsia" w:eastAsiaTheme="majorEastAsia" w:hAnsiTheme="majorEastAsia"/>
          <w:sz w:val="22"/>
        </w:rPr>
      </w:pPr>
    </w:p>
    <w:p w14:paraId="0112870C" w14:textId="3ED389DD" w:rsidR="006C0DBB" w:rsidRPr="00DE6F68" w:rsidRDefault="006C0DBB">
      <w:pPr>
        <w:rPr>
          <w:rFonts w:asciiTheme="majorEastAsia" w:eastAsiaTheme="majorEastAsia" w:hAnsiTheme="majorEastAsia"/>
          <w:sz w:val="22"/>
        </w:rPr>
      </w:pPr>
    </w:p>
    <w:p w14:paraId="545CA718" w14:textId="77777777" w:rsidR="006C0DBB" w:rsidRPr="00DE6F68" w:rsidRDefault="006C0DBB">
      <w:pPr>
        <w:rPr>
          <w:rFonts w:asciiTheme="majorEastAsia" w:eastAsiaTheme="majorEastAsia" w:hAnsiTheme="majorEastAsia"/>
          <w:sz w:val="22"/>
        </w:rPr>
      </w:pPr>
    </w:p>
    <w:p w14:paraId="2E9321AA" w14:textId="561E30FD" w:rsidR="00E41B64" w:rsidRDefault="00E41B64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41B64" w:rsidRPr="00EE6E5A" w14:paraId="627DBC7F" w14:textId="77777777" w:rsidTr="00CB5182">
        <w:tc>
          <w:tcPr>
            <w:tcW w:w="10456" w:type="dxa"/>
          </w:tcPr>
          <w:p w14:paraId="40CF0EF6" w14:textId="0653B988" w:rsidR="00E41B64" w:rsidRPr="00EE6E5A" w:rsidRDefault="00E41B64" w:rsidP="00EE6E5A">
            <w:pPr>
              <w:jc w:val="center"/>
              <w:rPr>
                <w:rFonts w:asciiTheme="majorEastAsia" w:eastAsiaTheme="majorEastAsia" w:hAnsiTheme="majorEastAsia"/>
                <w:b/>
                <w:sz w:val="22"/>
              </w:rPr>
            </w:pPr>
            <w:r w:rsidRPr="00EE6E5A">
              <w:rPr>
                <w:rFonts w:asciiTheme="majorEastAsia" w:eastAsiaTheme="majorEastAsia" w:hAnsiTheme="majorEastAsia" w:hint="eastAsia"/>
                <w:b/>
                <w:sz w:val="22"/>
              </w:rPr>
              <w:lastRenderedPageBreak/>
              <w:t xml:space="preserve">Regularization </w:t>
            </w:r>
            <w:r w:rsidRPr="00EE6E5A">
              <w:rPr>
                <w:rFonts w:asciiTheme="majorEastAsia" w:eastAsiaTheme="majorEastAsia" w:hAnsiTheme="majorEastAsia"/>
                <w:b/>
                <w:sz w:val="22"/>
              </w:rPr>
              <w:t>–</w:t>
            </w:r>
            <w:r w:rsidRPr="00EE6E5A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 Logistic </w:t>
            </w:r>
            <w:r w:rsidRPr="00EE6E5A">
              <w:rPr>
                <w:rFonts w:asciiTheme="majorEastAsia" w:eastAsiaTheme="majorEastAsia" w:hAnsiTheme="majorEastAsia"/>
                <w:b/>
                <w:sz w:val="22"/>
              </w:rPr>
              <w:t>regression</w:t>
            </w:r>
          </w:p>
        </w:tc>
      </w:tr>
      <w:tr w:rsidR="00E41B64" w14:paraId="1F4F8EDF" w14:textId="77777777" w:rsidTr="00CB5182">
        <w:tc>
          <w:tcPr>
            <w:tcW w:w="10456" w:type="dxa"/>
          </w:tcPr>
          <w:p w14:paraId="0CB538C5" w14:textId="30201CAB" w:rsidR="00E41B64" w:rsidRDefault="00EE6E5A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Regularized </w:t>
            </w:r>
            <w:r>
              <w:rPr>
                <w:rFonts w:asciiTheme="majorEastAsia" w:eastAsiaTheme="majorEastAsia" w:hAnsiTheme="majorEastAsia" w:hint="eastAsia"/>
                <w:sz w:val="22"/>
              </w:rPr>
              <w:t>Cost Function</w:t>
            </w:r>
          </w:p>
        </w:tc>
      </w:tr>
      <w:tr w:rsidR="00E41B64" w14:paraId="199D8EAF" w14:textId="77777777" w:rsidTr="00CB5182">
        <w:tc>
          <w:tcPr>
            <w:tcW w:w="10456" w:type="dxa"/>
          </w:tcPr>
          <w:p w14:paraId="4C6374DE" w14:textId="77777777" w:rsidR="00E41B64" w:rsidRDefault="00EE6E5A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EA3330C" wp14:editId="33FBBCE0">
                  <wp:extent cx="6400800" cy="322303"/>
                  <wp:effectExtent l="0" t="0" r="0" b="190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9391" cy="324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01BE68" w14:textId="77777777" w:rsidR="00EE6E5A" w:rsidRDefault="00366539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W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here </w:t>
            </w:r>
            <w:r>
              <w:rPr>
                <w:rFonts w:asciiTheme="majorEastAsia" w:eastAsiaTheme="majorEastAsia" w:hAnsiTheme="majorEastAsia"/>
                <w:sz w:val="22"/>
              </w:rPr>
              <w:t>theta is squared</w:t>
            </w:r>
          </w:p>
          <w:p w14:paraId="1CF3D6AF" w14:textId="44E8E08E" w:rsidR="008D4DD6" w:rsidRDefault="008D4DD6" w:rsidP="00CB5182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2E71D98D" w14:textId="77777777" w:rsidR="008D4DD6" w:rsidRPr="00CB5C6E" w:rsidRDefault="008D4DD6" w:rsidP="00CB5182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CB5C6E">
              <w:rPr>
                <w:rFonts w:asciiTheme="majorEastAsia" w:eastAsiaTheme="majorEastAsia" w:hAnsiTheme="majorEastAsia" w:hint="eastAsia"/>
                <w:b/>
                <w:sz w:val="22"/>
              </w:rPr>
              <w:t>Gradient descent</w:t>
            </w:r>
          </w:p>
          <w:p w14:paraId="4A28C86B" w14:textId="16F91D44" w:rsidR="008D4DD6" w:rsidRDefault="008D4DD6" w:rsidP="00CB5182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DE464DC" wp14:editId="0CAAE82B">
                  <wp:extent cx="4495800" cy="159067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1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800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4A4F3F" w14:textId="6378E0A7" w:rsidR="00C47335" w:rsidRDefault="00C47335">
      <w:pPr>
        <w:rPr>
          <w:rFonts w:asciiTheme="majorEastAsia" w:eastAsiaTheme="majorEastAsia" w:hAnsiTheme="majorEastAsia"/>
          <w:sz w:val="22"/>
        </w:rPr>
      </w:pPr>
    </w:p>
    <w:p w14:paraId="2F4F5EEE" w14:textId="77777777" w:rsidR="00C47335" w:rsidRDefault="00C47335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3B73C5D2" w14:textId="77777777" w:rsidR="006C0DBB" w:rsidRPr="00DE6F68" w:rsidRDefault="006C0DBB">
      <w:pPr>
        <w:rPr>
          <w:rFonts w:asciiTheme="majorEastAsia" w:eastAsiaTheme="majorEastAsia" w:hAnsiTheme="majorEastAsia"/>
          <w:sz w:val="22"/>
        </w:rPr>
      </w:pPr>
      <w:bookmarkStart w:id="0" w:name="_GoBack"/>
      <w:bookmarkEnd w:id="0"/>
    </w:p>
    <w:sectPr w:rsidR="006C0DBB" w:rsidRPr="00DE6F68" w:rsidSect="00124FF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C1193"/>
    <w:multiLevelType w:val="hybridMultilevel"/>
    <w:tmpl w:val="5D5280D4"/>
    <w:lvl w:ilvl="0" w:tplc="38B62D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B7127A6"/>
    <w:multiLevelType w:val="hybridMultilevel"/>
    <w:tmpl w:val="885A5850"/>
    <w:lvl w:ilvl="0" w:tplc="7994AF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MbU0MTUwsTC1MDVT0lEKTi0uzszPAykwrgUAd2mj+ywAAAA="/>
  </w:docVars>
  <w:rsids>
    <w:rsidRoot w:val="002831BE"/>
    <w:rsid w:val="000348AC"/>
    <w:rsid w:val="0004148F"/>
    <w:rsid w:val="00045AED"/>
    <w:rsid w:val="000804B3"/>
    <w:rsid w:val="000B48F7"/>
    <w:rsid w:val="000B60F8"/>
    <w:rsid w:val="000D1C3C"/>
    <w:rsid w:val="00124FF8"/>
    <w:rsid w:val="00133241"/>
    <w:rsid w:val="00170D82"/>
    <w:rsid w:val="00172EF6"/>
    <w:rsid w:val="001B6B15"/>
    <w:rsid w:val="001C7750"/>
    <w:rsid w:val="001F3424"/>
    <w:rsid w:val="001F6134"/>
    <w:rsid w:val="002105BE"/>
    <w:rsid w:val="00233FD1"/>
    <w:rsid w:val="002831BE"/>
    <w:rsid w:val="002845CD"/>
    <w:rsid w:val="002A77CE"/>
    <w:rsid w:val="002B5CB9"/>
    <w:rsid w:val="002D5A75"/>
    <w:rsid w:val="00312AD5"/>
    <w:rsid w:val="003151DA"/>
    <w:rsid w:val="0032055E"/>
    <w:rsid w:val="0033358F"/>
    <w:rsid w:val="003462AF"/>
    <w:rsid w:val="00351DB8"/>
    <w:rsid w:val="00355584"/>
    <w:rsid w:val="00366539"/>
    <w:rsid w:val="00393872"/>
    <w:rsid w:val="003A72D2"/>
    <w:rsid w:val="003C58CE"/>
    <w:rsid w:val="004103E2"/>
    <w:rsid w:val="00411C65"/>
    <w:rsid w:val="0043310D"/>
    <w:rsid w:val="00453E1B"/>
    <w:rsid w:val="00455B6A"/>
    <w:rsid w:val="00464239"/>
    <w:rsid w:val="00475BFE"/>
    <w:rsid w:val="004B5C6B"/>
    <w:rsid w:val="004C36A6"/>
    <w:rsid w:val="004D7C9E"/>
    <w:rsid w:val="004E4591"/>
    <w:rsid w:val="004E7486"/>
    <w:rsid w:val="004F0CF9"/>
    <w:rsid w:val="004F4A5E"/>
    <w:rsid w:val="00502D71"/>
    <w:rsid w:val="0050393B"/>
    <w:rsid w:val="005326A7"/>
    <w:rsid w:val="0055321C"/>
    <w:rsid w:val="005615D4"/>
    <w:rsid w:val="00577E2C"/>
    <w:rsid w:val="00583838"/>
    <w:rsid w:val="005A1403"/>
    <w:rsid w:val="005B1773"/>
    <w:rsid w:val="005B3CA9"/>
    <w:rsid w:val="005C5C58"/>
    <w:rsid w:val="005F69BB"/>
    <w:rsid w:val="00607497"/>
    <w:rsid w:val="00644AC6"/>
    <w:rsid w:val="00672470"/>
    <w:rsid w:val="00675584"/>
    <w:rsid w:val="00694246"/>
    <w:rsid w:val="006B77FC"/>
    <w:rsid w:val="006C0DBB"/>
    <w:rsid w:val="007042CC"/>
    <w:rsid w:val="00707E93"/>
    <w:rsid w:val="007555EE"/>
    <w:rsid w:val="0078738D"/>
    <w:rsid w:val="007908A7"/>
    <w:rsid w:val="007A7139"/>
    <w:rsid w:val="007B39F6"/>
    <w:rsid w:val="00822E41"/>
    <w:rsid w:val="00826166"/>
    <w:rsid w:val="0082768A"/>
    <w:rsid w:val="0086562D"/>
    <w:rsid w:val="00875529"/>
    <w:rsid w:val="0088059C"/>
    <w:rsid w:val="008858C0"/>
    <w:rsid w:val="00887B44"/>
    <w:rsid w:val="008A1893"/>
    <w:rsid w:val="008B2E62"/>
    <w:rsid w:val="008B405F"/>
    <w:rsid w:val="008B6238"/>
    <w:rsid w:val="008D0D76"/>
    <w:rsid w:val="008D4DD6"/>
    <w:rsid w:val="00916B9A"/>
    <w:rsid w:val="009217F4"/>
    <w:rsid w:val="00923301"/>
    <w:rsid w:val="00932E90"/>
    <w:rsid w:val="00940893"/>
    <w:rsid w:val="00957172"/>
    <w:rsid w:val="00996F7A"/>
    <w:rsid w:val="009A5346"/>
    <w:rsid w:val="009E3222"/>
    <w:rsid w:val="009E3A48"/>
    <w:rsid w:val="00A069C7"/>
    <w:rsid w:val="00A47718"/>
    <w:rsid w:val="00A50E33"/>
    <w:rsid w:val="00A7238C"/>
    <w:rsid w:val="00A76A60"/>
    <w:rsid w:val="00A9259D"/>
    <w:rsid w:val="00AC5EE3"/>
    <w:rsid w:val="00AC7136"/>
    <w:rsid w:val="00B13194"/>
    <w:rsid w:val="00B166BF"/>
    <w:rsid w:val="00B21F4B"/>
    <w:rsid w:val="00B373C6"/>
    <w:rsid w:val="00B7032C"/>
    <w:rsid w:val="00BB0AFD"/>
    <w:rsid w:val="00BB6C8D"/>
    <w:rsid w:val="00BE43C5"/>
    <w:rsid w:val="00C3563B"/>
    <w:rsid w:val="00C4331F"/>
    <w:rsid w:val="00C446A5"/>
    <w:rsid w:val="00C47335"/>
    <w:rsid w:val="00C51088"/>
    <w:rsid w:val="00C62DFE"/>
    <w:rsid w:val="00C77B53"/>
    <w:rsid w:val="00C81915"/>
    <w:rsid w:val="00C82101"/>
    <w:rsid w:val="00C83682"/>
    <w:rsid w:val="00C85A7F"/>
    <w:rsid w:val="00C91736"/>
    <w:rsid w:val="00CA311A"/>
    <w:rsid w:val="00CA54B6"/>
    <w:rsid w:val="00CB08FE"/>
    <w:rsid w:val="00CB5C6E"/>
    <w:rsid w:val="00CC4E06"/>
    <w:rsid w:val="00CF422E"/>
    <w:rsid w:val="00CF59D2"/>
    <w:rsid w:val="00D17EDD"/>
    <w:rsid w:val="00D454E4"/>
    <w:rsid w:val="00D539B7"/>
    <w:rsid w:val="00D7464B"/>
    <w:rsid w:val="00D7630A"/>
    <w:rsid w:val="00D76499"/>
    <w:rsid w:val="00DC356A"/>
    <w:rsid w:val="00DE6F68"/>
    <w:rsid w:val="00DF16B0"/>
    <w:rsid w:val="00DF171F"/>
    <w:rsid w:val="00E13DE8"/>
    <w:rsid w:val="00E41B64"/>
    <w:rsid w:val="00EC5C43"/>
    <w:rsid w:val="00EE625A"/>
    <w:rsid w:val="00EE6E5A"/>
    <w:rsid w:val="00F04224"/>
    <w:rsid w:val="00F32FA9"/>
    <w:rsid w:val="00F41820"/>
    <w:rsid w:val="00F62F55"/>
    <w:rsid w:val="00F723FD"/>
    <w:rsid w:val="00F77175"/>
    <w:rsid w:val="00F829FC"/>
    <w:rsid w:val="00FF5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0CE4B"/>
  <w15:chartTrackingRefBased/>
  <w15:docId w15:val="{510EBD62-B615-4394-8228-FCDABBA35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0D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05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8</TotalTime>
  <Pages>1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130</cp:revision>
  <dcterms:created xsi:type="dcterms:W3CDTF">2018-08-22T21:12:00Z</dcterms:created>
  <dcterms:modified xsi:type="dcterms:W3CDTF">2018-08-26T02:19:00Z</dcterms:modified>
</cp:coreProperties>
</file>